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640593" w14:textId="77777777" w:rsidR="00251459" w:rsidRPr="00B4384F" w:rsidRDefault="00251459" w:rsidP="0001485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B4384F">
        <w:rPr>
          <w:rFonts w:ascii="Times New Roman" w:hAnsi="Times New Roman" w:cs="Times New Roman"/>
          <w:b/>
          <w:noProof/>
          <w:sz w:val="24"/>
          <w:szCs w:val="24"/>
          <w:lang w:eastAsia="hu-HU"/>
        </w:rPr>
        <w:drawing>
          <wp:inline distT="0" distB="0" distL="0" distR="0" wp14:anchorId="3049FAD1" wp14:editId="2127E3D8">
            <wp:extent cx="5301762" cy="1885950"/>
            <wp:effectExtent l="0" t="0" r="0" b="0"/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0609" cy="1889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36A25A" w14:textId="77777777" w:rsidR="00251459" w:rsidRPr="00B4384F" w:rsidRDefault="00251459" w:rsidP="0001485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0FF619E" w14:textId="77777777" w:rsidR="00251459" w:rsidRPr="00B4384F" w:rsidRDefault="00251459" w:rsidP="0001485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05094E2" w14:textId="7A2DAA8D" w:rsidR="0001485F" w:rsidRDefault="0001485F" w:rsidP="0001485F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D5FF4">
        <w:rPr>
          <w:rFonts w:ascii="Times New Roman" w:hAnsi="Times New Roman" w:cs="Times New Roman"/>
          <w:b/>
          <w:bCs/>
          <w:sz w:val="32"/>
          <w:szCs w:val="32"/>
        </w:rPr>
        <w:t>Debreceni Egyetem Műszaki Kar Tudományos Diákköri Konferencia</w:t>
      </w:r>
      <w:r w:rsidR="00D7415C" w:rsidRPr="00CD5FF4">
        <w:rPr>
          <w:rFonts w:ascii="Times New Roman" w:hAnsi="Times New Roman" w:cs="Times New Roman"/>
          <w:b/>
          <w:bCs/>
          <w:sz w:val="32"/>
          <w:szCs w:val="32"/>
        </w:rPr>
        <w:t xml:space="preserve"> 202</w:t>
      </w:r>
      <w:r w:rsidR="00011F4C" w:rsidRPr="00CD5FF4">
        <w:rPr>
          <w:rFonts w:ascii="Times New Roman" w:hAnsi="Times New Roman" w:cs="Times New Roman"/>
          <w:b/>
          <w:bCs/>
          <w:sz w:val="32"/>
          <w:szCs w:val="32"/>
        </w:rPr>
        <w:t>5</w:t>
      </w:r>
      <w:r w:rsidR="00D7415C" w:rsidRPr="00CD5FF4">
        <w:rPr>
          <w:rFonts w:ascii="Times New Roman" w:hAnsi="Times New Roman" w:cs="Times New Roman"/>
          <w:b/>
          <w:bCs/>
          <w:sz w:val="32"/>
          <w:szCs w:val="32"/>
        </w:rPr>
        <w:t>.11.</w:t>
      </w:r>
      <w:r w:rsidR="00411C57" w:rsidRPr="00CD5FF4">
        <w:rPr>
          <w:rFonts w:ascii="Times New Roman" w:hAnsi="Times New Roman" w:cs="Times New Roman"/>
          <w:b/>
          <w:bCs/>
          <w:sz w:val="32"/>
          <w:szCs w:val="32"/>
        </w:rPr>
        <w:t>2</w:t>
      </w:r>
      <w:r w:rsidR="00011F4C" w:rsidRPr="00CD5FF4">
        <w:rPr>
          <w:rFonts w:ascii="Times New Roman" w:hAnsi="Times New Roman" w:cs="Times New Roman"/>
          <w:b/>
          <w:bCs/>
          <w:sz w:val="32"/>
          <w:szCs w:val="32"/>
        </w:rPr>
        <w:t>1</w:t>
      </w:r>
      <w:r w:rsidR="00251459" w:rsidRPr="00CD5FF4">
        <w:rPr>
          <w:rFonts w:ascii="Times New Roman" w:hAnsi="Times New Roman" w:cs="Times New Roman"/>
          <w:b/>
          <w:bCs/>
          <w:sz w:val="32"/>
          <w:szCs w:val="32"/>
        </w:rPr>
        <w:t>.</w:t>
      </w:r>
      <w:r w:rsidR="00D7415C" w:rsidRPr="00CD5FF4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</w:p>
    <w:p w14:paraId="02D6B223" w14:textId="77777777" w:rsidR="00F87FFE" w:rsidRDefault="00F87FFE" w:rsidP="0001485F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25586BC7" w14:textId="5CEB86AD" w:rsidR="00F87FFE" w:rsidRPr="00CD5FF4" w:rsidRDefault="00F87FFE" w:rsidP="0001485F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Eredmények</w:t>
      </w:r>
    </w:p>
    <w:p w14:paraId="1E6C7B91" w14:textId="77777777" w:rsidR="00251459" w:rsidRPr="00CD5FF4" w:rsidRDefault="00251459" w:rsidP="0001485F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DAB80F6" w14:textId="72592A7B" w:rsidR="00631139" w:rsidRPr="00B4384F" w:rsidRDefault="00631139">
      <w:pPr>
        <w:rPr>
          <w:rFonts w:ascii="Times New Roman" w:hAnsi="Times New Roman" w:cs="Times New Roman"/>
          <w:sz w:val="24"/>
          <w:szCs w:val="24"/>
        </w:rPr>
      </w:pPr>
      <w:r w:rsidRPr="00B4384F">
        <w:rPr>
          <w:rFonts w:ascii="Times New Roman" w:hAnsi="Times New Roman" w:cs="Times New Roman"/>
          <w:sz w:val="24"/>
          <w:szCs w:val="24"/>
        </w:rPr>
        <w:br w:type="page"/>
      </w:r>
    </w:p>
    <w:p w14:paraId="13914DE8" w14:textId="1E69AE0F" w:rsidR="00631139" w:rsidRPr="001A36DB" w:rsidRDefault="00631139" w:rsidP="0063113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A36DB">
        <w:rPr>
          <w:rFonts w:ascii="Times New Roman" w:hAnsi="Times New Roman" w:cs="Times New Roman"/>
          <w:b/>
          <w:bCs/>
          <w:sz w:val="24"/>
          <w:szCs w:val="24"/>
        </w:rPr>
        <w:lastRenderedPageBreak/>
        <w:t>É</w:t>
      </w:r>
      <w:r w:rsidR="009403B3" w:rsidRPr="001A36DB">
        <w:rPr>
          <w:rFonts w:ascii="Times New Roman" w:hAnsi="Times New Roman" w:cs="Times New Roman"/>
          <w:b/>
          <w:bCs/>
          <w:sz w:val="24"/>
          <w:szCs w:val="24"/>
        </w:rPr>
        <w:t>pítészet</w:t>
      </w:r>
    </w:p>
    <w:tbl>
      <w:tblPr>
        <w:tblW w:w="9180" w:type="dxa"/>
        <w:tblInd w:w="30" w:type="dxa"/>
        <w:tblLayout w:type="fixed"/>
        <w:tblLook w:val="0400" w:firstRow="0" w:lastRow="0" w:firstColumn="0" w:lastColumn="0" w:noHBand="0" w:noVBand="1"/>
      </w:tblPr>
      <w:tblGrid>
        <w:gridCol w:w="237"/>
        <w:gridCol w:w="1293"/>
        <w:gridCol w:w="2344"/>
        <w:gridCol w:w="5202"/>
        <w:gridCol w:w="104"/>
      </w:tblGrid>
      <w:tr w:rsidR="00631139" w:rsidRPr="00B4384F" w14:paraId="34262DC4" w14:textId="77777777" w:rsidTr="00631139">
        <w:trPr>
          <w:trHeight w:val="300"/>
        </w:trPr>
        <w:tc>
          <w:tcPr>
            <w:tcW w:w="237" w:type="dxa"/>
          </w:tcPr>
          <w:p w14:paraId="486669CA" w14:textId="77777777" w:rsidR="00631139" w:rsidRPr="00B4384F" w:rsidRDefault="00631139" w:rsidP="0063113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43" w:type="dxa"/>
            <w:gridSpan w:val="4"/>
            <w:vAlign w:val="bottom"/>
          </w:tcPr>
          <w:p w14:paraId="1D71DC89" w14:textId="0F2C527D" w:rsidR="00631139" w:rsidRPr="00B4384F" w:rsidRDefault="00631139" w:rsidP="0063113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31139" w:rsidRPr="00B4384F" w14:paraId="1EC680A5" w14:textId="77777777" w:rsidTr="00631139">
        <w:trPr>
          <w:trHeight w:val="585"/>
        </w:trPr>
        <w:tc>
          <w:tcPr>
            <w:tcW w:w="237" w:type="dxa"/>
          </w:tcPr>
          <w:p w14:paraId="37B6824F" w14:textId="77777777" w:rsidR="00631139" w:rsidRPr="00B4384F" w:rsidRDefault="00631139" w:rsidP="0063113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43" w:type="dxa"/>
            <w:gridSpan w:val="4"/>
            <w:vAlign w:val="bottom"/>
          </w:tcPr>
          <w:p w14:paraId="58611098" w14:textId="77777777" w:rsidR="00631139" w:rsidRPr="00B4384F" w:rsidRDefault="00631139" w:rsidP="0063113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31139" w:rsidRPr="00B4384F" w14:paraId="0BE2A1B3" w14:textId="77777777" w:rsidTr="00B64397">
        <w:trPr>
          <w:gridAfter w:val="1"/>
          <w:wAfter w:w="104" w:type="dxa"/>
        </w:trPr>
        <w:tc>
          <w:tcPr>
            <w:tcW w:w="15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420339" w14:textId="1094BB86" w:rsidR="00631139" w:rsidRPr="00B4384F" w:rsidRDefault="00631139" w:rsidP="006311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="00F87FFE">
              <w:rPr>
                <w:rFonts w:ascii="Times New Roman" w:hAnsi="Times New Roman" w:cs="Times New Roman"/>
                <w:sz w:val="24"/>
                <w:szCs w:val="24"/>
              </w:rPr>
              <w:t>Helyezés</w:t>
            </w:r>
          </w:p>
        </w:tc>
        <w:tc>
          <w:tcPr>
            <w:tcW w:w="2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F826DE9" w14:textId="77777777" w:rsidR="00631139" w:rsidRPr="00B4384F" w:rsidRDefault="00631139" w:rsidP="006311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Név</w:t>
            </w:r>
          </w:p>
        </w:tc>
        <w:tc>
          <w:tcPr>
            <w:tcW w:w="5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9BF5312" w14:textId="77777777" w:rsidR="00631139" w:rsidRPr="00B4384F" w:rsidRDefault="00631139" w:rsidP="006311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TDK dolgozat címe</w:t>
            </w:r>
          </w:p>
        </w:tc>
      </w:tr>
      <w:tr w:rsidR="00631139" w:rsidRPr="00B4384F" w14:paraId="22EE3CCF" w14:textId="77777777" w:rsidTr="00F87FFE">
        <w:trPr>
          <w:gridAfter w:val="1"/>
          <w:wAfter w:w="104" w:type="dxa"/>
        </w:trPr>
        <w:tc>
          <w:tcPr>
            <w:tcW w:w="15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B1450B" w14:textId="77777777" w:rsidR="00631139" w:rsidRDefault="00613DA6" w:rsidP="00613DA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1062006F" w14:textId="05485614" w:rsidR="00613DA6" w:rsidRPr="00B4384F" w:rsidRDefault="00613DA6" w:rsidP="00613DA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OTDK)</w:t>
            </w:r>
          </w:p>
        </w:tc>
        <w:tc>
          <w:tcPr>
            <w:tcW w:w="2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B762D7" w14:textId="77777777" w:rsidR="00631139" w:rsidRPr="00B4384F" w:rsidRDefault="00631139" w:rsidP="006311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Lovas-Kondor Zalán</w:t>
            </w:r>
          </w:p>
        </w:tc>
        <w:tc>
          <w:tcPr>
            <w:tcW w:w="5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5794A5" w14:textId="77777777" w:rsidR="00631139" w:rsidRPr="00B4384F" w:rsidRDefault="00631139" w:rsidP="006311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Felhőkarcoló, de fából?</w:t>
            </w:r>
            <w:r w:rsidRPr="00B4384F">
              <w:rPr>
                <w:rFonts w:ascii="Times New Roman" w:hAnsi="Times New Roman" w:cs="Times New Roman"/>
                <w:sz w:val="24"/>
                <w:szCs w:val="24"/>
              </w:rPr>
              <w:br/>
              <w:t>A fenntartható, kortárs fa-magasház építészet</w:t>
            </w:r>
          </w:p>
        </w:tc>
      </w:tr>
      <w:tr w:rsidR="00613DA6" w:rsidRPr="00B4384F" w14:paraId="2013348C" w14:textId="77777777" w:rsidTr="00F87FFE">
        <w:trPr>
          <w:gridAfter w:val="1"/>
          <w:wAfter w:w="104" w:type="dxa"/>
        </w:trPr>
        <w:tc>
          <w:tcPr>
            <w:tcW w:w="15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4A9DED" w14:textId="77777777" w:rsidR="00613DA6" w:rsidRDefault="00613DA6" w:rsidP="00613DA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14:paraId="73C32855" w14:textId="2734FC1E" w:rsidR="00613DA6" w:rsidRPr="00B4384F" w:rsidRDefault="00613DA6" w:rsidP="00613DA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OTDK)</w:t>
            </w:r>
          </w:p>
        </w:tc>
        <w:tc>
          <w:tcPr>
            <w:tcW w:w="2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F442F" w14:textId="41BAF85B" w:rsidR="00613DA6" w:rsidRPr="00B4384F" w:rsidRDefault="00613DA6" w:rsidP="00613D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Sánta Dániel Gábor</w:t>
            </w:r>
          </w:p>
        </w:tc>
        <w:tc>
          <w:tcPr>
            <w:tcW w:w="5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1789EE" w14:textId="3CD695CC" w:rsidR="00613DA6" w:rsidRPr="00B4384F" w:rsidRDefault="00613DA6" w:rsidP="00613D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Érték és kontinuum</w:t>
            </w:r>
          </w:p>
        </w:tc>
      </w:tr>
      <w:tr w:rsidR="00613DA6" w:rsidRPr="00B4384F" w14:paraId="15FE314B" w14:textId="77777777" w:rsidTr="00F87FFE">
        <w:trPr>
          <w:gridAfter w:val="1"/>
          <w:wAfter w:w="104" w:type="dxa"/>
        </w:trPr>
        <w:tc>
          <w:tcPr>
            <w:tcW w:w="15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D007F8" w14:textId="77777777" w:rsidR="00613DA6" w:rsidRDefault="00613DA6" w:rsidP="00613DA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14:paraId="41FD2EB0" w14:textId="1FE73175" w:rsidR="00613DA6" w:rsidRPr="00B4384F" w:rsidRDefault="00613DA6" w:rsidP="00613DA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OTDK)</w:t>
            </w:r>
          </w:p>
        </w:tc>
        <w:tc>
          <w:tcPr>
            <w:tcW w:w="2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F4DB40" w14:textId="47260FEF" w:rsidR="00613DA6" w:rsidRPr="00B4384F" w:rsidRDefault="00613DA6" w:rsidP="00613D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Peszeki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Szabolcs</w:t>
            </w:r>
          </w:p>
        </w:tc>
        <w:tc>
          <w:tcPr>
            <w:tcW w:w="5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8BE5DD" w14:textId="1A3E1965" w:rsidR="00613DA6" w:rsidRPr="00B4384F" w:rsidRDefault="00613DA6" w:rsidP="00613D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ÁrTér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- A szolnoki gabonatárházak integrálása az átalakult Tisza-menti városszövetbe</w:t>
            </w:r>
          </w:p>
        </w:tc>
      </w:tr>
      <w:tr w:rsidR="00613DA6" w:rsidRPr="00B4384F" w14:paraId="550C9424" w14:textId="77777777" w:rsidTr="00F87FFE">
        <w:trPr>
          <w:gridAfter w:val="1"/>
          <w:wAfter w:w="104" w:type="dxa"/>
        </w:trPr>
        <w:tc>
          <w:tcPr>
            <w:tcW w:w="15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9F93E3" w14:textId="0B69F875" w:rsidR="00613DA6" w:rsidRPr="00B4384F" w:rsidRDefault="00613DA6" w:rsidP="00613D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F93845" w14:textId="77777777" w:rsidR="00613DA6" w:rsidRPr="00B4384F" w:rsidRDefault="00613DA6" w:rsidP="00613D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Havasi Panna Flóra</w:t>
            </w:r>
          </w:p>
        </w:tc>
        <w:tc>
          <w:tcPr>
            <w:tcW w:w="5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F06983" w14:textId="77777777" w:rsidR="00613DA6" w:rsidRPr="00B4384F" w:rsidRDefault="00613DA6" w:rsidP="00613D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Szalmabála építészet</w:t>
            </w:r>
          </w:p>
        </w:tc>
      </w:tr>
    </w:tbl>
    <w:p w14:paraId="61BFB2AF" w14:textId="0209B125" w:rsidR="00631139" w:rsidRPr="00B4384F" w:rsidRDefault="00631139" w:rsidP="009772C9">
      <w:pPr>
        <w:rPr>
          <w:rFonts w:ascii="Times New Roman" w:hAnsi="Times New Roman" w:cs="Times New Roman"/>
          <w:sz w:val="24"/>
          <w:szCs w:val="24"/>
        </w:rPr>
      </w:pPr>
    </w:p>
    <w:p w14:paraId="48DD9A01" w14:textId="77777777" w:rsidR="00631139" w:rsidRPr="00B4384F" w:rsidRDefault="00631139">
      <w:pPr>
        <w:rPr>
          <w:rFonts w:ascii="Times New Roman" w:hAnsi="Times New Roman" w:cs="Times New Roman"/>
          <w:sz w:val="24"/>
          <w:szCs w:val="24"/>
        </w:rPr>
      </w:pPr>
      <w:r w:rsidRPr="00B4384F">
        <w:rPr>
          <w:rFonts w:ascii="Times New Roman" w:hAnsi="Times New Roman" w:cs="Times New Roman"/>
          <w:sz w:val="24"/>
          <w:szCs w:val="24"/>
        </w:rPr>
        <w:br w:type="page"/>
      </w:r>
    </w:p>
    <w:p w14:paraId="6511E840" w14:textId="77777777" w:rsidR="00631139" w:rsidRPr="001A36DB" w:rsidRDefault="00631139" w:rsidP="0063113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A36DB">
        <w:rPr>
          <w:rFonts w:ascii="Times New Roman" w:hAnsi="Times New Roman" w:cs="Times New Roman"/>
          <w:b/>
          <w:bCs/>
          <w:sz w:val="24"/>
          <w:szCs w:val="24"/>
        </w:rPr>
        <w:lastRenderedPageBreak/>
        <w:t>Épületgépészet 1.</w:t>
      </w:r>
    </w:p>
    <w:tbl>
      <w:tblPr>
        <w:tblW w:w="9270" w:type="dxa"/>
        <w:tblInd w:w="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0"/>
        <w:gridCol w:w="1443"/>
        <w:gridCol w:w="2188"/>
        <w:gridCol w:w="5245"/>
        <w:gridCol w:w="344"/>
      </w:tblGrid>
      <w:tr w:rsidR="00631139" w:rsidRPr="00B4384F" w14:paraId="06D4F2A4" w14:textId="77777777" w:rsidTr="00F87FFE">
        <w:trPr>
          <w:gridBefore w:val="1"/>
          <w:wBefore w:w="50" w:type="dxa"/>
          <w:trHeight w:val="300"/>
        </w:trPr>
        <w:tc>
          <w:tcPr>
            <w:tcW w:w="9220" w:type="dxa"/>
            <w:gridSpan w:val="4"/>
            <w:noWrap/>
            <w:vAlign w:val="bottom"/>
          </w:tcPr>
          <w:p w14:paraId="27A1D77F" w14:textId="32653EBB" w:rsidR="00631139" w:rsidRPr="00B4384F" w:rsidRDefault="00631139" w:rsidP="00B6059E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631139" w:rsidRPr="00B4384F" w14:paraId="3406DC9A" w14:textId="77777777" w:rsidTr="00F87FFE">
        <w:trPr>
          <w:gridBefore w:val="1"/>
          <w:wBefore w:w="50" w:type="dxa"/>
          <w:trHeight w:val="585"/>
        </w:trPr>
        <w:tc>
          <w:tcPr>
            <w:tcW w:w="9220" w:type="dxa"/>
            <w:gridSpan w:val="4"/>
            <w:vAlign w:val="bottom"/>
          </w:tcPr>
          <w:p w14:paraId="30DD4759" w14:textId="77777777" w:rsidR="00631139" w:rsidRPr="00B4384F" w:rsidRDefault="00631139" w:rsidP="00B6059E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631139" w:rsidRPr="00B4384F" w14:paraId="743ED311" w14:textId="77777777" w:rsidTr="00B6059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344" w:type="dxa"/>
        </w:trPr>
        <w:tc>
          <w:tcPr>
            <w:tcW w:w="1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49CD6D" w14:textId="2F000193" w:rsidR="00631139" w:rsidRPr="00B4384F" w:rsidRDefault="00631139" w:rsidP="00B6059E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 </w:t>
            </w:r>
            <w:r w:rsidR="00F87FFE">
              <w:rPr>
                <w:rFonts w:ascii="Times New Roman" w:hAnsi="Times New Roman" w:cs="Times New Roman"/>
                <w:sz w:val="24"/>
                <w:szCs w:val="24"/>
              </w:rPr>
              <w:t>Helyezés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5A7B07" w14:textId="77777777" w:rsidR="00631139" w:rsidRPr="00B4384F" w:rsidRDefault="00631139" w:rsidP="00B6059E">
            <w:pPr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proofErr w:type="spellStart"/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Név</w:t>
            </w:r>
            <w:proofErr w:type="spellEnd"/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2EB0BC" w14:textId="77777777" w:rsidR="00631139" w:rsidRPr="00B4384F" w:rsidRDefault="00631139" w:rsidP="00B6059E">
            <w:pPr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 xml:space="preserve">TDK </w:t>
            </w:r>
            <w:proofErr w:type="spellStart"/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dolgozat</w:t>
            </w:r>
            <w:proofErr w:type="spellEnd"/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címe</w:t>
            </w:r>
            <w:proofErr w:type="spellEnd"/>
          </w:p>
        </w:tc>
      </w:tr>
      <w:tr w:rsidR="00631139" w:rsidRPr="00B4384F" w14:paraId="64D17F82" w14:textId="77777777" w:rsidTr="00B6059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344" w:type="dxa"/>
        </w:trPr>
        <w:tc>
          <w:tcPr>
            <w:tcW w:w="1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781DA" w14:textId="77777777" w:rsidR="00631139" w:rsidRDefault="005051E7" w:rsidP="00505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1</w:t>
            </w:r>
          </w:p>
          <w:p w14:paraId="12D7D79A" w14:textId="279AC8E5" w:rsidR="005051E7" w:rsidRPr="00B4384F" w:rsidRDefault="005051E7" w:rsidP="00505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(OTDK)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6E81D" w14:textId="77777777" w:rsidR="00631139" w:rsidRPr="00B4384F" w:rsidRDefault="00631139" w:rsidP="00B6059E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Józsa Szabolcs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39114" w14:textId="77777777" w:rsidR="00631139" w:rsidRPr="00B4384F" w:rsidRDefault="00631139" w:rsidP="00B6059E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A hűtőgép kondenzátorok energetikai hatékonyságának vizsgálata</w:t>
            </w:r>
          </w:p>
        </w:tc>
      </w:tr>
      <w:tr w:rsidR="00631139" w:rsidRPr="00B4384F" w14:paraId="3CCFFB56" w14:textId="77777777" w:rsidTr="00B6059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344" w:type="dxa"/>
        </w:trPr>
        <w:tc>
          <w:tcPr>
            <w:tcW w:w="1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83EB9" w14:textId="77777777" w:rsidR="00631139" w:rsidRDefault="005051E7" w:rsidP="00505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2</w:t>
            </w:r>
          </w:p>
          <w:p w14:paraId="3032ED3D" w14:textId="7A85D3E0" w:rsidR="005051E7" w:rsidRPr="00B4384F" w:rsidRDefault="005051E7" w:rsidP="00505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(OTDK)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409AA" w14:textId="77777777" w:rsidR="00631139" w:rsidRPr="00B4384F" w:rsidRDefault="00631139" w:rsidP="00B6059E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Székely Ágoston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383B0" w14:textId="77777777" w:rsidR="00631139" w:rsidRPr="00B4384F" w:rsidRDefault="00631139" w:rsidP="00B6059E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Propán (R-290) és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difluorometán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(R-32) hűtőközeggel működő hőszivattyúk teljesítményének kísérleti vizsgálata</w:t>
            </w:r>
          </w:p>
        </w:tc>
      </w:tr>
      <w:tr w:rsidR="005051E7" w:rsidRPr="00B4384F" w14:paraId="5989DB73" w14:textId="77777777" w:rsidTr="00B6059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344" w:type="dxa"/>
        </w:trPr>
        <w:tc>
          <w:tcPr>
            <w:tcW w:w="1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A26C6" w14:textId="77777777" w:rsidR="005051E7" w:rsidRDefault="005051E7" w:rsidP="00505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3</w:t>
            </w:r>
          </w:p>
          <w:p w14:paraId="24D13E13" w14:textId="7717B303" w:rsidR="005051E7" w:rsidRPr="00B4384F" w:rsidRDefault="005051E7" w:rsidP="00505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(OTDK)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728B6" w14:textId="0FC630A9" w:rsidR="005051E7" w:rsidRPr="00B4384F" w:rsidRDefault="005051E7" w:rsidP="005051E7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Szabó Ákos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17E5E" w14:textId="41458A94" w:rsidR="005051E7" w:rsidRPr="00B4384F" w:rsidRDefault="005051E7" w:rsidP="005051E7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Megújuló energiaforrások által okozott </w:t>
            </w:r>
            <w:proofErr w:type="gram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problémák</w:t>
            </w:r>
            <w:proofErr w:type="gram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az elektromos hálózatban, alkalmazott tárolási lehetőségek és alternatív tárolási módszerek vizsgálata</w:t>
            </w:r>
          </w:p>
        </w:tc>
      </w:tr>
    </w:tbl>
    <w:p w14:paraId="532D0AF1" w14:textId="2591482E" w:rsidR="00B075F4" w:rsidRPr="00B4384F" w:rsidRDefault="00B075F4" w:rsidP="009772C9">
      <w:pPr>
        <w:rPr>
          <w:rFonts w:ascii="Times New Roman" w:hAnsi="Times New Roman" w:cs="Times New Roman"/>
          <w:sz w:val="24"/>
          <w:szCs w:val="24"/>
        </w:rPr>
      </w:pPr>
    </w:p>
    <w:p w14:paraId="518AD730" w14:textId="77777777" w:rsidR="00B075F4" w:rsidRPr="00B4384F" w:rsidRDefault="00B075F4">
      <w:pPr>
        <w:rPr>
          <w:rFonts w:ascii="Times New Roman" w:hAnsi="Times New Roman" w:cs="Times New Roman"/>
          <w:sz w:val="24"/>
          <w:szCs w:val="24"/>
        </w:rPr>
      </w:pPr>
      <w:r w:rsidRPr="00B4384F">
        <w:rPr>
          <w:rFonts w:ascii="Times New Roman" w:hAnsi="Times New Roman" w:cs="Times New Roman"/>
          <w:sz w:val="24"/>
          <w:szCs w:val="24"/>
        </w:rPr>
        <w:br w:type="page"/>
      </w:r>
    </w:p>
    <w:p w14:paraId="646B4D8B" w14:textId="77777777" w:rsidR="00B075F4" w:rsidRPr="001A36DB" w:rsidRDefault="00B075F4" w:rsidP="00B075F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A36DB">
        <w:rPr>
          <w:rFonts w:ascii="Times New Roman" w:hAnsi="Times New Roman" w:cs="Times New Roman"/>
          <w:b/>
          <w:bCs/>
          <w:sz w:val="24"/>
          <w:szCs w:val="24"/>
        </w:rPr>
        <w:lastRenderedPageBreak/>
        <w:t>Épületgépészet 2.</w:t>
      </w:r>
    </w:p>
    <w:tbl>
      <w:tblPr>
        <w:tblW w:w="9270" w:type="dxa"/>
        <w:tblInd w:w="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0"/>
        <w:gridCol w:w="1443"/>
        <w:gridCol w:w="2188"/>
        <w:gridCol w:w="5245"/>
        <w:gridCol w:w="344"/>
      </w:tblGrid>
      <w:tr w:rsidR="00B075F4" w:rsidRPr="00B4384F" w14:paraId="2CE8CF37" w14:textId="77777777" w:rsidTr="00F87FFE">
        <w:trPr>
          <w:gridBefore w:val="1"/>
          <w:wBefore w:w="50" w:type="dxa"/>
          <w:trHeight w:val="300"/>
        </w:trPr>
        <w:tc>
          <w:tcPr>
            <w:tcW w:w="9220" w:type="dxa"/>
            <w:gridSpan w:val="4"/>
            <w:noWrap/>
            <w:vAlign w:val="bottom"/>
          </w:tcPr>
          <w:p w14:paraId="0BAAA782" w14:textId="7124640C" w:rsidR="00B075F4" w:rsidRPr="00B4384F" w:rsidRDefault="00B075F4" w:rsidP="00B6059E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B075F4" w:rsidRPr="00B4384F" w14:paraId="0C46DB76" w14:textId="77777777" w:rsidTr="00F87FFE">
        <w:trPr>
          <w:gridBefore w:val="1"/>
          <w:wBefore w:w="50" w:type="dxa"/>
          <w:trHeight w:val="585"/>
        </w:trPr>
        <w:tc>
          <w:tcPr>
            <w:tcW w:w="9220" w:type="dxa"/>
            <w:gridSpan w:val="4"/>
            <w:vAlign w:val="bottom"/>
          </w:tcPr>
          <w:p w14:paraId="7DE9C566" w14:textId="77777777" w:rsidR="00B075F4" w:rsidRPr="00B4384F" w:rsidRDefault="00B075F4" w:rsidP="00B6059E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B075F4" w:rsidRPr="00B4384F" w14:paraId="2E96D2B0" w14:textId="77777777" w:rsidTr="00B6059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344" w:type="dxa"/>
        </w:trPr>
        <w:tc>
          <w:tcPr>
            <w:tcW w:w="1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DE5A8" w14:textId="2E49431D" w:rsidR="00B075F4" w:rsidRPr="00B4384F" w:rsidRDefault="00B075F4" w:rsidP="00B6059E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 </w:t>
            </w:r>
            <w:r w:rsidR="00F87FFE">
              <w:rPr>
                <w:rFonts w:ascii="Times New Roman" w:hAnsi="Times New Roman" w:cs="Times New Roman"/>
                <w:sz w:val="24"/>
                <w:szCs w:val="24"/>
              </w:rPr>
              <w:t>Helyezés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4022D1" w14:textId="77777777" w:rsidR="00B075F4" w:rsidRPr="00B4384F" w:rsidRDefault="00B075F4" w:rsidP="00B6059E">
            <w:pPr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proofErr w:type="spellStart"/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Név</w:t>
            </w:r>
            <w:proofErr w:type="spellEnd"/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847C07" w14:textId="77777777" w:rsidR="00B075F4" w:rsidRPr="00B4384F" w:rsidRDefault="00B075F4" w:rsidP="00B6059E">
            <w:pPr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 xml:space="preserve">TDK </w:t>
            </w:r>
            <w:proofErr w:type="spellStart"/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dolgozat</w:t>
            </w:r>
            <w:proofErr w:type="spellEnd"/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címe</w:t>
            </w:r>
            <w:proofErr w:type="spellEnd"/>
          </w:p>
        </w:tc>
      </w:tr>
      <w:tr w:rsidR="00B075F4" w:rsidRPr="00B4384F" w14:paraId="08DAB564" w14:textId="77777777" w:rsidTr="00B6059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344" w:type="dxa"/>
        </w:trPr>
        <w:tc>
          <w:tcPr>
            <w:tcW w:w="1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BC22D" w14:textId="77777777" w:rsidR="00B075F4" w:rsidRDefault="00422C78" w:rsidP="00422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1</w:t>
            </w:r>
          </w:p>
          <w:p w14:paraId="354A9817" w14:textId="60202D63" w:rsidR="00422C78" w:rsidRPr="00B4384F" w:rsidRDefault="00422C78" w:rsidP="00422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(OTDK)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972E4" w14:textId="77777777" w:rsidR="00B075F4" w:rsidRPr="00B4384F" w:rsidRDefault="00B075F4" w:rsidP="00B6059E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Béni Emes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941B6" w14:textId="77777777" w:rsidR="00B075F4" w:rsidRPr="00B4384F" w:rsidRDefault="00B075F4" w:rsidP="00B6059E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Fan-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coil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hűtési rendszerek tervezése páratechnikai fókusszal</w:t>
            </w:r>
          </w:p>
        </w:tc>
      </w:tr>
      <w:tr w:rsidR="00B075F4" w:rsidRPr="00B4384F" w14:paraId="4E90A8ED" w14:textId="77777777" w:rsidTr="00B6059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344" w:type="dxa"/>
        </w:trPr>
        <w:tc>
          <w:tcPr>
            <w:tcW w:w="1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15B5A" w14:textId="77777777" w:rsidR="00B075F4" w:rsidRDefault="00422C78" w:rsidP="00422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1</w:t>
            </w:r>
          </w:p>
          <w:p w14:paraId="45CE6A45" w14:textId="4F519BFF" w:rsidR="00422C78" w:rsidRPr="00B4384F" w:rsidRDefault="00422C78" w:rsidP="00422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(OTDK)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FBC93" w14:textId="77777777" w:rsidR="00B075F4" w:rsidRPr="00B4384F" w:rsidRDefault="00B075F4" w:rsidP="00B6059E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Győri Sándor Tamás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20F45" w14:textId="77777777" w:rsidR="00B075F4" w:rsidRPr="00B4384F" w:rsidRDefault="00B075F4" w:rsidP="00B6059E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Belső levegő minősége különböző rendeltetésű terekben</w:t>
            </w:r>
          </w:p>
        </w:tc>
      </w:tr>
      <w:tr w:rsidR="00B075F4" w:rsidRPr="00B4384F" w14:paraId="6374D4E6" w14:textId="77777777" w:rsidTr="00B6059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344" w:type="dxa"/>
        </w:trPr>
        <w:tc>
          <w:tcPr>
            <w:tcW w:w="1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D644A" w14:textId="08F0F81A" w:rsidR="00B075F4" w:rsidRPr="00B4384F" w:rsidRDefault="00422C78" w:rsidP="00422C78">
            <w:pPr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2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D3CB3" w14:textId="77777777" w:rsidR="00B075F4" w:rsidRPr="00B4384F" w:rsidRDefault="00B075F4" w:rsidP="00B6059E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Németh Bíborka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EACB8" w14:textId="77777777" w:rsidR="00B075F4" w:rsidRPr="00B4384F" w:rsidRDefault="00B075F4" w:rsidP="00B6059E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Lakótéri mesterséges szellőzés utólagos kialakítása laboratóriumi mérésekkel alátámasztva</w:t>
            </w:r>
          </w:p>
        </w:tc>
      </w:tr>
    </w:tbl>
    <w:p w14:paraId="37F4E3B8" w14:textId="77777777" w:rsidR="00B075F4" w:rsidRPr="00B4384F" w:rsidRDefault="00B075F4" w:rsidP="00B075F4">
      <w:pPr>
        <w:rPr>
          <w:rFonts w:ascii="Times New Roman" w:hAnsi="Times New Roman" w:cs="Times New Roman"/>
          <w:sz w:val="24"/>
          <w:szCs w:val="24"/>
        </w:rPr>
      </w:pPr>
    </w:p>
    <w:p w14:paraId="63BB5AA5" w14:textId="256AC6A1" w:rsidR="003C7A5B" w:rsidRPr="00B4384F" w:rsidRDefault="003C7A5B">
      <w:pPr>
        <w:rPr>
          <w:rFonts w:ascii="Times New Roman" w:hAnsi="Times New Roman" w:cs="Times New Roman"/>
          <w:sz w:val="24"/>
          <w:szCs w:val="24"/>
        </w:rPr>
      </w:pPr>
      <w:r w:rsidRPr="00B4384F">
        <w:rPr>
          <w:rFonts w:ascii="Times New Roman" w:hAnsi="Times New Roman" w:cs="Times New Roman"/>
          <w:sz w:val="24"/>
          <w:szCs w:val="24"/>
        </w:rPr>
        <w:br w:type="page"/>
      </w:r>
    </w:p>
    <w:p w14:paraId="5E638CD7" w14:textId="606266F8" w:rsidR="003C7A5B" w:rsidRPr="001A36DB" w:rsidRDefault="003C7A5B" w:rsidP="003C7A5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A36DB">
        <w:rPr>
          <w:rFonts w:ascii="Times New Roman" w:hAnsi="Times New Roman" w:cs="Times New Roman"/>
          <w:b/>
          <w:bCs/>
          <w:sz w:val="24"/>
          <w:szCs w:val="24"/>
        </w:rPr>
        <w:lastRenderedPageBreak/>
        <w:t>Építőmérnöki – településmérnöki – menedzser</w:t>
      </w:r>
    </w:p>
    <w:tbl>
      <w:tblPr>
        <w:tblW w:w="9234" w:type="dxa"/>
        <w:tblInd w:w="4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93"/>
        <w:gridCol w:w="2188"/>
        <w:gridCol w:w="5209"/>
        <w:gridCol w:w="344"/>
      </w:tblGrid>
      <w:tr w:rsidR="003C7A5B" w:rsidRPr="00B4384F" w14:paraId="427A27A6" w14:textId="77777777" w:rsidTr="00F87FFE">
        <w:trPr>
          <w:trHeight w:val="300"/>
        </w:trPr>
        <w:tc>
          <w:tcPr>
            <w:tcW w:w="9234" w:type="dxa"/>
            <w:gridSpan w:val="4"/>
            <w:noWrap/>
            <w:vAlign w:val="bottom"/>
          </w:tcPr>
          <w:p w14:paraId="7B533737" w14:textId="1C1F1194" w:rsidR="003C7A5B" w:rsidRPr="00B4384F" w:rsidRDefault="003C7A5B" w:rsidP="00C61E89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3C7A5B" w:rsidRPr="00B4384F" w14:paraId="69126C99" w14:textId="77777777" w:rsidTr="00F87FFE">
        <w:trPr>
          <w:trHeight w:val="585"/>
        </w:trPr>
        <w:tc>
          <w:tcPr>
            <w:tcW w:w="9234" w:type="dxa"/>
            <w:gridSpan w:val="4"/>
            <w:vAlign w:val="bottom"/>
          </w:tcPr>
          <w:p w14:paraId="509B18C7" w14:textId="77777777" w:rsidR="003C7A5B" w:rsidRPr="00B4384F" w:rsidRDefault="003C7A5B" w:rsidP="00C61E89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3C7A5B" w:rsidRPr="00B4384F" w14:paraId="00E0E429" w14:textId="77777777" w:rsidTr="00C61E8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344" w:type="dxa"/>
        </w:trPr>
        <w:tc>
          <w:tcPr>
            <w:tcW w:w="1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D0F6A" w14:textId="4BA079CA" w:rsidR="003C7A5B" w:rsidRPr="00B4384F" w:rsidRDefault="003C7A5B" w:rsidP="00C61E89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 </w:t>
            </w:r>
            <w:r w:rsidR="00F87FFE">
              <w:rPr>
                <w:rFonts w:ascii="Times New Roman" w:hAnsi="Times New Roman" w:cs="Times New Roman"/>
                <w:sz w:val="24"/>
                <w:szCs w:val="24"/>
              </w:rPr>
              <w:t>Helyezés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A50336" w14:textId="77777777" w:rsidR="003C7A5B" w:rsidRPr="00B4384F" w:rsidRDefault="003C7A5B" w:rsidP="00C61E89">
            <w:pPr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proofErr w:type="spellStart"/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Név</w:t>
            </w:r>
            <w:proofErr w:type="spellEnd"/>
          </w:p>
        </w:tc>
        <w:tc>
          <w:tcPr>
            <w:tcW w:w="5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79272E" w14:textId="77777777" w:rsidR="003C7A5B" w:rsidRPr="00B4384F" w:rsidRDefault="003C7A5B" w:rsidP="00C61E89">
            <w:pPr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 xml:space="preserve">TDK </w:t>
            </w:r>
            <w:proofErr w:type="spellStart"/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dolgozat</w:t>
            </w:r>
            <w:proofErr w:type="spellEnd"/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címe</w:t>
            </w:r>
            <w:proofErr w:type="spellEnd"/>
          </w:p>
        </w:tc>
      </w:tr>
      <w:tr w:rsidR="003C7A5B" w:rsidRPr="00B4384F" w14:paraId="06FA95E0" w14:textId="77777777" w:rsidTr="00C61E8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344" w:type="dxa"/>
        </w:trPr>
        <w:tc>
          <w:tcPr>
            <w:tcW w:w="1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AE763" w14:textId="77777777" w:rsidR="003C7A5B" w:rsidRDefault="002422EB" w:rsidP="002422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1</w:t>
            </w:r>
          </w:p>
          <w:p w14:paraId="2842EE38" w14:textId="3A4D5D4C" w:rsidR="002422EB" w:rsidRPr="00B4384F" w:rsidRDefault="002422EB" w:rsidP="002422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(OTDK)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9B36F" w14:textId="77777777" w:rsidR="003C7A5B" w:rsidRPr="00B4384F" w:rsidRDefault="003C7A5B" w:rsidP="00C61E89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Juhász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lóra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Anna</w:t>
            </w:r>
          </w:p>
        </w:tc>
        <w:tc>
          <w:tcPr>
            <w:tcW w:w="5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5820A" w14:textId="77777777" w:rsidR="003C7A5B" w:rsidRPr="00B4384F" w:rsidRDefault="003C7A5B" w:rsidP="00C61E89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enntartható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nedzsment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– A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ői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vállalatvezetés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és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a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emzeti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kultúra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összefüggéseinek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vizsgálata</w:t>
            </w:r>
            <w:proofErr w:type="spellEnd"/>
          </w:p>
        </w:tc>
      </w:tr>
      <w:tr w:rsidR="003C7A5B" w:rsidRPr="00B4384F" w14:paraId="7BF74F4A" w14:textId="77777777" w:rsidTr="00C61E8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344" w:type="dxa"/>
        </w:trPr>
        <w:tc>
          <w:tcPr>
            <w:tcW w:w="1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860D6" w14:textId="77777777" w:rsidR="003C7A5B" w:rsidRDefault="002422EB" w:rsidP="002422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2</w:t>
            </w:r>
          </w:p>
          <w:p w14:paraId="5654567D" w14:textId="4FCAC8DB" w:rsidR="002422EB" w:rsidRPr="00B4384F" w:rsidRDefault="002422EB" w:rsidP="002422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(OTDK)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6E860" w14:textId="77777777" w:rsidR="003C7A5B" w:rsidRPr="00B4384F" w:rsidRDefault="003C7A5B" w:rsidP="00C61E89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Gál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ávid</w:t>
            </w:r>
            <w:proofErr w:type="spellEnd"/>
          </w:p>
        </w:tc>
        <w:tc>
          <w:tcPr>
            <w:tcW w:w="5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DAB73" w14:textId="77777777" w:rsidR="003C7A5B" w:rsidRPr="00B4384F" w:rsidRDefault="003C7A5B" w:rsidP="00C61E89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érési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ontosság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vizsgálata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gyenesen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lérhető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rtofotón</w:t>
            </w:r>
            <w:proofErr w:type="spellEnd"/>
          </w:p>
        </w:tc>
      </w:tr>
      <w:tr w:rsidR="002422EB" w:rsidRPr="00B4384F" w14:paraId="1DC77128" w14:textId="77777777" w:rsidTr="00C61E8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344" w:type="dxa"/>
        </w:trPr>
        <w:tc>
          <w:tcPr>
            <w:tcW w:w="1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3A43D" w14:textId="77777777" w:rsidR="002422EB" w:rsidRDefault="002422EB" w:rsidP="002422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3</w:t>
            </w:r>
          </w:p>
          <w:p w14:paraId="6D0113E6" w14:textId="5ED18CB4" w:rsidR="002422EB" w:rsidRPr="00B4384F" w:rsidRDefault="002422EB" w:rsidP="002422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(OTDK)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55936" w14:textId="070B952B" w:rsidR="002422EB" w:rsidRPr="00B4384F" w:rsidRDefault="002422EB" w:rsidP="002422EB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eskó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alázs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amás</w:t>
            </w:r>
            <w:proofErr w:type="spellEnd"/>
          </w:p>
        </w:tc>
        <w:tc>
          <w:tcPr>
            <w:tcW w:w="5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C53CC" w14:textId="62664C50" w:rsidR="002422EB" w:rsidRPr="00B4384F" w:rsidRDefault="002422EB" w:rsidP="002422EB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PEM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lektrolízis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és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zöld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idrogén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jektálásának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környezeti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és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gazdaságossági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vizsgálata</w:t>
            </w:r>
            <w:proofErr w:type="spellEnd"/>
          </w:p>
        </w:tc>
      </w:tr>
    </w:tbl>
    <w:p w14:paraId="0C52C530" w14:textId="77777777" w:rsidR="00411C57" w:rsidRPr="00B4384F" w:rsidRDefault="00411C57" w:rsidP="009772C9">
      <w:pPr>
        <w:rPr>
          <w:rFonts w:ascii="Times New Roman" w:hAnsi="Times New Roman" w:cs="Times New Roman"/>
          <w:sz w:val="24"/>
          <w:szCs w:val="24"/>
        </w:rPr>
      </w:pPr>
    </w:p>
    <w:p w14:paraId="55D935E3" w14:textId="78E74DB9" w:rsidR="00146EAB" w:rsidRPr="00B4384F" w:rsidRDefault="00146EAB">
      <w:pPr>
        <w:rPr>
          <w:rFonts w:ascii="Times New Roman" w:hAnsi="Times New Roman" w:cs="Times New Roman"/>
          <w:sz w:val="24"/>
          <w:szCs w:val="24"/>
        </w:rPr>
      </w:pPr>
      <w:r w:rsidRPr="00B4384F">
        <w:rPr>
          <w:rFonts w:ascii="Times New Roman" w:hAnsi="Times New Roman" w:cs="Times New Roman"/>
          <w:sz w:val="24"/>
          <w:szCs w:val="24"/>
        </w:rPr>
        <w:br w:type="page"/>
      </w:r>
    </w:p>
    <w:p w14:paraId="36383C20" w14:textId="49AE683F" w:rsidR="00146EAB" w:rsidRPr="001A36DB" w:rsidRDefault="00146EAB" w:rsidP="00146EA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A36DB">
        <w:rPr>
          <w:rFonts w:ascii="Times New Roman" w:hAnsi="Times New Roman" w:cs="Times New Roman"/>
          <w:b/>
          <w:bCs/>
          <w:sz w:val="24"/>
          <w:szCs w:val="24"/>
        </w:rPr>
        <w:lastRenderedPageBreak/>
        <w:t>Járműmérnöki</w:t>
      </w:r>
    </w:p>
    <w:tbl>
      <w:tblPr>
        <w:tblW w:w="927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0"/>
        <w:gridCol w:w="1443"/>
        <w:gridCol w:w="2188"/>
        <w:gridCol w:w="5245"/>
        <w:gridCol w:w="344"/>
      </w:tblGrid>
      <w:tr w:rsidR="00146EAB" w:rsidRPr="00B4384F" w14:paraId="213DFE48" w14:textId="77777777" w:rsidTr="00146EAB">
        <w:trPr>
          <w:gridBefore w:val="1"/>
          <w:wBefore w:w="50" w:type="dxa"/>
          <w:trHeight w:val="300"/>
          <w:jc w:val="center"/>
        </w:trPr>
        <w:tc>
          <w:tcPr>
            <w:tcW w:w="9220" w:type="dxa"/>
            <w:gridSpan w:val="4"/>
            <w:noWrap/>
            <w:vAlign w:val="bottom"/>
          </w:tcPr>
          <w:p w14:paraId="02A223A4" w14:textId="2D358160" w:rsidR="00146EAB" w:rsidRPr="00B4384F" w:rsidRDefault="00146EAB" w:rsidP="00146E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46EAB" w:rsidRPr="00B4384F" w14:paraId="52B2BE5B" w14:textId="77777777" w:rsidTr="00146EAB">
        <w:trPr>
          <w:gridBefore w:val="1"/>
          <w:wBefore w:w="50" w:type="dxa"/>
          <w:trHeight w:val="585"/>
          <w:jc w:val="center"/>
        </w:trPr>
        <w:tc>
          <w:tcPr>
            <w:tcW w:w="9220" w:type="dxa"/>
            <w:gridSpan w:val="4"/>
            <w:vAlign w:val="bottom"/>
          </w:tcPr>
          <w:p w14:paraId="338D66EF" w14:textId="77777777" w:rsidR="00146EAB" w:rsidRPr="00B4384F" w:rsidRDefault="00146EAB" w:rsidP="00146E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46EAB" w:rsidRPr="00B4384F" w14:paraId="5E896787" w14:textId="77777777" w:rsidTr="00F87FFE">
        <w:trPr>
          <w:gridAfter w:val="1"/>
          <w:wAfter w:w="344" w:type="dxa"/>
          <w:jc w:val="center"/>
        </w:trPr>
        <w:tc>
          <w:tcPr>
            <w:tcW w:w="1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3D999A" w14:textId="666D1472" w:rsidR="00146EAB" w:rsidRPr="00B4384F" w:rsidRDefault="00F87FFE" w:rsidP="00146E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lyezés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3A7C0B" w14:textId="77777777" w:rsidR="00146EAB" w:rsidRPr="00B4384F" w:rsidRDefault="00146EAB" w:rsidP="00146E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év</w:t>
            </w:r>
            <w:proofErr w:type="spellEnd"/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B57655" w14:textId="77777777" w:rsidR="00146EAB" w:rsidRPr="00B4384F" w:rsidRDefault="00146EAB" w:rsidP="00146EA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DK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olgozat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íme</w:t>
            </w:r>
            <w:proofErr w:type="spellEnd"/>
          </w:p>
        </w:tc>
      </w:tr>
      <w:tr w:rsidR="00A63338" w:rsidRPr="00B4384F" w14:paraId="40EE8FF9" w14:textId="77777777" w:rsidTr="00F87FFE">
        <w:trPr>
          <w:gridAfter w:val="1"/>
          <w:wAfter w:w="344" w:type="dxa"/>
          <w:jc w:val="center"/>
        </w:trPr>
        <w:tc>
          <w:tcPr>
            <w:tcW w:w="1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239624" w14:textId="77777777" w:rsidR="00A63338" w:rsidRDefault="001B3C3E" w:rsidP="007640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  <w:p w14:paraId="58559F47" w14:textId="3393B5DC" w:rsidR="001B3C3E" w:rsidRPr="00B4384F" w:rsidRDefault="001B3C3E" w:rsidP="007640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OTDK)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CC3C95" w14:textId="77777777" w:rsidR="00A63338" w:rsidRPr="00B4384F" w:rsidRDefault="00A63338" w:rsidP="00A633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Shruti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Sharma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Ayaan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Faeiz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Qasem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Zakaraya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Albadwi</w:t>
            </w:r>
            <w:proofErr w:type="spellEnd"/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3D1F82" w14:textId="77777777" w:rsidR="00A63338" w:rsidRPr="00B4384F" w:rsidRDefault="00A63338" w:rsidP="00A633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Additive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Manufacturing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Morphing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Wing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Prototype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for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UAV and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Aircraft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Applications</w:t>
            </w:r>
            <w:proofErr w:type="spellEnd"/>
          </w:p>
        </w:tc>
      </w:tr>
      <w:tr w:rsidR="00A63338" w:rsidRPr="00B4384F" w14:paraId="79126FB9" w14:textId="77777777" w:rsidTr="00F87FFE">
        <w:trPr>
          <w:gridAfter w:val="1"/>
          <w:wAfter w:w="344" w:type="dxa"/>
          <w:jc w:val="center"/>
        </w:trPr>
        <w:tc>
          <w:tcPr>
            <w:tcW w:w="1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F1897" w14:textId="77777777" w:rsidR="00A63338" w:rsidRDefault="001B3C3E" w:rsidP="007640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  <w:p w14:paraId="1B1623D1" w14:textId="04D9B125" w:rsidR="001B3C3E" w:rsidRPr="00B4384F" w:rsidRDefault="001B3C3E" w:rsidP="007640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OTDK)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5132A8" w14:textId="77777777" w:rsidR="007640DE" w:rsidRDefault="00A63338" w:rsidP="007640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Muhammad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Aqib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Hussain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</w:p>
          <w:p w14:paraId="3B68D308" w14:textId="1266BC44" w:rsidR="00A63338" w:rsidRPr="00B4384F" w:rsidRDefault="00A63338" w:rsidP="007640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Qasem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Zakarya</w:t>
            </w:r>
            <w:r w:rsidR="001B3C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B3C3E">
              <w:rPr>
                <w:rFonts w:ascii="Times New Roman" w:hAnsi="Times New Roman" w:cs="Times New Roman"/>
                <w:sz w:val="24"/>
                <w:szCs w:val="24"/>
              </w:rPr>
              <w:t>Albadwi</w:t>
            </w:r>
            <w:proofErr w:type="spellEnd"/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74A609" w14:textId="77777777" w:rsidR="00A63338" w:rsidRPr="00B4384F" w:rsidRDefault="00A63338" w:rsidP="00A633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Low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Cost, CPU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Based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Approach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Vision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Driven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Autonomous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Navigation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Using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Behavioral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Cloning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TinyML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Optimizaton</w:t>
            </w:r>
            <w:proofErr w:type="spellEnd"/>
          </w:p>
        </w:tc>
      </w:tr>
    </w:tbl>
    <w:p w14:paraId="0DBE90B7" w14:textId="77777777" w:rsidR="00146EAB" w:rsidRPr="00B4384F" w:rsidRDefault="00146EAB" w:rsidP="00146EAB">
      <w:pPr>
        <w:rPr>
          <w:rFonts w:ascii="Times New Roman" w:hAnsi="Times New Roman" w:cs="Times New Roman"/>
          <w:sz w:val="24"/>
          <w:szCs w:val="24"/>
        </w:rPr>
      </w:pPr>
    </w:p>
    <w:p w14:paraId="5C9DADFD" w14:textId="17912C84" w:rsidR="009D730C" w:rsidRPr="00B4384F" w:rsidRDefault="009D730C">
      <w:pPr>
        <w:rPr>
          <w:rFonts w:ascii="Times New Roman" w:hAnsi="Times New Roman" w:cs="Times New Roman"/>
          <w:sz w:val="24"/>
          <w:szCs w:val="24"/>
        </w:rPr>
      </w:pPr>
      <w:r w:rsidRPr="00B4384F">
        <w:rPr>
          <w:rFonts w:ascii="Times New Roman" w:hAnsi="Times New Roman" w:cs="Times New Roman"/>
          <w:sz w:val="24"/>
          <w:szCs w:val="24"/>
        </w:rPr>
        <w:br w:type="page"/>
      </w:r>
    </w:p>
    <w:p w14:paraId="4DEDC2BD" w14:textId="7DAF7055" w:rsidR="009D730C" w:rsidRPr="001A36DB" w:rsidRDefault="009D730C" w:rsidP="009D730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A36DB">
        <w:rPr>
          <w:rFonts w:ascii="Times New Roman" w:hAnsi="Times New Roman" w:cs="Times New Roman"/>
          <w:b/>
          <w:bCs/>
          <w:sz w:val="24"/>
          <w:szCs w:val="24"/>
        </w:rPr>
        <w:lastRenderedPageBreak/>
        <w:t>Gépészmérnöki 1</w:t>
      </w:r>
    </w:p>
    <w:tbl>
      <w:tblPr>
        <w:tblW w:w="9270" w:type="dxa"/>
        <w:tblInd w:w="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0"/>
        <w:gridCol w:w="1443"/>
        <w:gridCol w:w="2188"/>
        <w:gridCol w:w="5245"/>
        <w:gridCol w:w="344"/>
      </w:tblGrid>
      <w:tr w:rsidR="009D730C" w:rsidRPr="00B4384F" w14:paraId="21CEE16E" w14:textId="77777777" w:rsidTr="00F87FFE">
        <w:trPr>
          <w:gridBefore w:val="1"/>
          <w:wBefore w:w="50" w:type="dxa"/>
          <w:trHeight w:val="300"/>
        </w:trPr>
        <w:tc>
          <w:tcPr>
            <w:tcW w:w="9220" w:type="dxa"/>
            <w:gridSpan w:val="4"/>
            <w:noWrap/>
            <w:vAlign w:val="bottom"/>
          </w:tcPr>
          <w:p w14:paraId="380E909E" w14:textId="78B0F7FE" w:rsidR="009D730C" w:rsidRPr="00B4384F" w:rsidRDefault="009D730C" w:rsidP="001A3955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9D730C" w:rsidRPr="00B4384F" w14:paraId="5F4AAE4A" w14:textId="77777777" w:rsidTr="00F87FFE">
        <w:trPr>
          <w:gridBefore w:val="1"/>
          <w:wBefore w:w="50" w:type="dxa"/>
          <w:trHeight w:val="585"/>
        </w:trPr>
        <w:tc>
          <w:tcPr>
            <w:tcW w:w="9220" w:type="dxa"/>
            <w:gridSpan w:val="4"/>
            <w:vAlign w:val="bottom"/>
          </w:tcPr>
          <w:p w14:paraId="382785F4" w14:textId="77777777" w:rsidR="009D730C" w:rsidRPr="00B4384F" w:rsidRDefault="009D730C" w:rsidP="001A3955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9D730C" w:rsidRPr="00B4384F" w14:paraId="2411CA2D" w14:textId="77777777" w:rsidTr="001A395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344" w:type="dxa"/>
        </w:trPr>
        <w:tc>
          <w:tcPr>
            <w:tcW w:w="1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D461E" w14:textId="01B63FFF" w:rsidR="009D730C" w:rsidRPr="00B4384F" w:rsidRDefault="009D730C" w:rsidP="001A3955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 </w:t>
            </w:r>
            <w:r w:rsidR="00F87FFE">
              <w:rPr>
                <w:rFonts w:ascii="Times New Roman" w:hAnsi="Times New Roman" w:cs="Times New Roman"/>
                <w:sz w:val="24"/>
                <w:szCs w:val="24"/>
              </w:rPr>
              <w:t>Helyezés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47C2B1" w14:textId="77777777" w:rsidR="009D730C" w:rsidRPr="00B4384F" w:rsidRDefault="009D730C" w:rsidP="001A3955">
            <w:pPr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proofErr w:type="spellStart"/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Név</w:t>
            </w:r>
            <w:proofErr w:type="spellEnd"/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04D951" w14:textId="77777777" w:rsidR="009D730C" w:rsidRPr="00B4384F" w:rsidRDefault="009D730C" w:rsidP="001A3955">
            <w:pPr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 xml:space="preserve">TDK </w:t>
            </w:r>
            <w:proofErr w:type="spellStart"/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dolgozat</w:t>
            </w:r>
            <w:proofErr w:type="spellEnd"/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címe</w:t>
            </w:r>
            <w:proofErr w:type="spellEnd"/>
          </w:p>
        </w:tc>
      </w:tr>
      <w:tr w:rsidR="007640DE" w:rsidRPr="00B4384F" w14:paraId="50F158E9" w14:textId="77777777" w:rsidTr="002A01F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344" w:type="dxa"/>
        </w:trPr>
        <w:tc>
          <w:tcPr>
            <w:tcW w:w="1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794AB" w14:textId="77777777" w:rsidR="007640DE" w:rsidRDefault="007640DE" w:rsidP="007640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1</w:t>
            </w:r>
          </w:p>
          <w:p w14:paraId="5667C4B8" w14:textId="0E8106F1" w:rsidR="007640DE" w:rsidRPr="00B4384F" w:rsidRDefault="007640DE" w:rsidP="007640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(OTDK)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2B6DC" w14:textId="3F130DBE" w:rsidR="007640DE" w:rsidRPr="00B4384F" w:rsidRDefault="007640DE" w:rsidP="007640D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sajbók Imola Lenk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E04F8" w14:textId="5903026C" w:rsidR="007640DE" w:rsidRPr="00B4384F" w:rsidRDefault="007640DE" w:rsidP="007640DE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árműparaméterek mérése járműdinamikai modell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alidálásához</w:t>
            </w:r>
            <w:proofErr w:type="spellEnd"/>
          </w:p>
        </w:tc>
      </w:tr>
      <w:tr w:rsidR="007640DE" w:rsidRPr="00B4384F" w14:paraId="351F4EE5" w14:textId="77777777" w:rsidTr="001A395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344" w:type="dxa"/>
        </w:trPr>
        <w:tc>
          <w:tcPr>
            <w:tcW w:w="1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B7B10" w14:textId="77777777" w:rsidR="007640DE" w:rsidRDefault="007640DE" w:rsidP="007640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2</w:t>
            </w:r>
          </w:p>
          <w:p w14:paraId="7B59540F" w14:textId="4ACA4063" w:rsidR="007640DE" w:rsidRPr="00B4384F" w:rsidRDefault="007640DE" w:rsidP="007640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(OTDK)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AC035" w14:textId="77777777" w:rsidR="007640DE" w:rsidRPr="00B4384F" w:rsidRDefault="007640DE" w:rsidP="007640D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ezia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Lima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ascoigne</w:t>
            </w:r>
            <w:proofErr w:type="spellEnd"/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C755E" w14:textId="77777777" w:rsidR="007640DE" w:rsidRPr="00B4384F" w:rsidRDefault="007640DE" w:rsidP="007640DE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nite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lement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vestigations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f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xisymmetric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ubber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umper</w:t>
            </w:r>
            <w:proofErr w:type="spellEnd"/>
          </w:p>
        </w:tc>
      </w:tr>
      <w:tr w:rsidR="007640DE" w:rsidRPr="00B4384F" w14:paraId="364264A9" w14:textId="77777777" w:rsidTr="001A395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344" w:type="dxa"/>
        </w:trPr>
        <w:tc>
          <w:tcPr>
            <w:tcW w:w="1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D9D7C" w14:textId="77777777" w:rsidR="007640DE" w:rsidRDefault="007640DE" w:rsidP="007640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3</w:t>
            </w:r>
          </w:p>
          <w:p w14:paraId="7DA67C4B" w14:textId="26A902B3" w:rsidR="007640DE" w:rsidRPr="00B4384F" w:rsidRDefault="007640DE" w:rsidP="007640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(OTDK)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B56D2" w14:textId="77777777" w:rsidR="007640DE" w:rsidRPr="00B4384F" w:rsidRDefault="007640DE" w:rsidP="007640D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bassum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snim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my</w:t>
            </w:r>
            <w:proofErr w:type="spellEnd"/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EAB67" w14:textId="77777777" w:rsidR="007640DE" w:rsidRPr="00B4384F" w:rsidRDefault="007640DE" w:rsidP="007640DE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edicting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ubber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umper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ehavior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ing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verse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terial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del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libration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</w:tbl>
    <w:p w14:paraId="37658D62" w14:textId="5DB043AD" w:rsidR="00A63338" w:rsidRPr="00B4384F" w:rsidRDefault="00A63338" w:rsidP="009772C9">
      <w:pPr>
        <w:rPr>
          <w:rFonts w:ascii="Times New Roman" w:hAnsi="Times New Roman" w:cs="Times New Roman"/>
          <w:sz w:val="24"/>
          <w:szCs w:val="24"/>
        </w:rPr>
      </w:pPr>
    </w:p>
    <w:p w14:paraId="4E2126E7" w14:textId="77777777" w:rsidR="00A63338" w:rsidRPr="00B4384F" w:rsidRDefault="00A63338">
      <w:pPr>
        <w:rPr>
          <w:rFonts w:ascii="Times New Roman" w:hAnsi="Times New Roman" w:cs="Times New Roman"/>
          <w:sz w:val="24"/>
          <w:szCs w:val="24"/>
        </w:rPr>
      </w:pPr>
      <w:r w:rsidRPr="00B4384F">
        <w:rPr>
          <w:rFonts w:ascii="Times New Roman" w:hAnsi="Times New Roman" w:cs="Times New Roman"/>
          <w:sz w:val="24"/>
          <w:szCs w:val="24"/>
        </w:rPr>
        <w:br w:type="page"/>
      </w:r>
    </w:p>
    <w:p w14:paraId="2AB59F2E" w14:textId="3FAEE28B" w:rsidR="00F156CD" w:rsidRPr="001A36DB" w:rsidRDefault="00F156CD" w:rsidP="00F156C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A36DB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Gépészmérnöki </w:t>
      </w:r>
      <w:r w:rsidR="00066EC6" w:rsidRPr="001A36DB">
        <w:rPr>
          <w:rFonts w:ascii="Times New Roman" w:hAnsi="Times New Roman" w:cs="Times New Roman"/>
          <w:b/>
          <w:bCs/>
          <w:sz w:val="24"/>
          <w:szCs w:val="24"/>
        </w:rPr>
        <w:t>2</w:t>
      </w:r>
    </w:p>
    <w:tbl>
      <w:tblPr>
        <w:tblW w:w="9270" w:type="dxa"/>
        <w:tblInd w:w="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0"/>
        <w:gridCol w:w="1443"/>
        <w:gridCol w:w="2188"/>
        <w:gridCol w:w="5245"/>
        <w:gridCol w:w="344"/>
      </w:tblGrid>
      <w:tr w:rsidR="00F156CD" w:rsidRPr="00B4384F" w14:paraId="6FAFC6D6" w14:textId="77777777" w:rsidTr="00F87FFE">
        <w:trPr>
          <w:gridBefore w:val="1"/>
          <w:wBefore w:w="50" w:type="dxa"/>
          <w:trHeight w:val="300"/>
        </w:trPr>
        <w:tc>
          <w:tcPr>
            <w:tcW w:w="9220" w:type="dxa"/>
            <w:gridSpan w:val="4"/>
            <w:noWrap/>
            <w:vAlign w:val="bottom"/>
          </w:tcPr>
          <w:p w14:paraId="4DBD3BE6" w14:textId="3826CD5A" w:rsidR="00F156CD" w:rsidRPr="00B4384F" w:rsidRDefault="00F156CD" w:rsidP="001A3955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F156CD" w:rsidRPr="00B4384F" w14:paraId="433A2E8F" w14:textId="77777777" w:rsidTr="00F87FFE">
        <w:trPr>
          <w:gridBefore w:val="1"/>
          <w:wBefore w:w="50" w:type="dxa"/>
          <w:trHeight w:val="585"/>
        </w:trPr>
        <w:tc>
          <w:tcPr>
            <w:tcW w:w="9220" w:type="dxa"/>
            <w:gridSpan w:val="4"/>
            <w:vAlign w:val="bottom"/>
          </w:tcPr>
          <w:p w14:paraId="567E3814" w14:textId="77777777" w:rsidR="00F156CD" w:rsidRPr="00B4384F" w:rsidRDefault="00F156CD" w:rsidP="001A3955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F156CD" w:rsidRPr="00B4384F" w14:paraId="441BA832" w14:textId="77777777" w:rsidTr="001A395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344" w:type="dxa"/>
        </w:trPr>
        <w:tc>
          <w:tcPr>
            <w:tcW w:w="1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8EEE1" w14:textId="47C1C04D" w:rsidR="00F156CD" w:rsidRPr="00B4384F" w:rsidRDefault="00F156CD" w:rsidP="001A3955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 </w:t>
            </w:r>
            <w:r w:rsidR="00F87FFE">
              <w:rPr>
                <w:rFonts w:ascii="Times New Roman" w:hAnsi="Times New Roman" w:cs="Times New Roman"/>
                <w:sz w:val="24"/>
                <w:szCs w:val="24"/>
              </w:rPr>
              <w:t>Helyezés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90F9CB" w14:textId="77777777" w:rsidR="00F156CD" w:rsidRPr="00B4384F" w:rsidRDefault="00F156CD" w:rsidP="001A3955">
            <w:pPr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proofErr w:type="spellStart"/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Név</w:t>
            </w:r>
            <w:proofErr w:type="spellEnd"/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CBA23B" w14:textId="77777777" w:rsidR="00F156CD" w:rsidRPr="00B4384F" w:rsidRDefault="00F156CD" w:rsidP="001A3955">
            <w:pPr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 xml:space="preserve">TDK </w:t>
            </w:r>
            <w:proofErr w:type="spellStart"/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dolgozat</w:t>
            </w:r>
            <w:proofErr w:type="spellEnd"/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címe</w:t>
            </w:r>
            <w:proofErr w:type="spellEnd"/>
          </w:p>
        </w:tc>
      </w:tr>
      <w:tr w:rsidR="00F156CD" w:rsidRPr="00B4384F" w14:paraId="36B4A7DA" w14:textId="77777777" w:rsidTr="001A395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344" w:type="dxa"/>
        </w:trPr>
        <w:tc>
          <w:tcPr>
            <w:tcW w:w="1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9766F" w14:textId="77777777" w:rsidR="00F156CD" w:rsidRDefault="00D1390F" w:rsidP="00D13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1</w:t>
            </w:r>
          </w:p>
          <w:p w14:paraId="4C3A4094" w14:textId="0CD6E3C5" w:rsidR="00D1390F" w:rsidRPr="00B4384F" w:rsidRDefault="00D1390F" w:rsidP="00D13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(OTDK)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C46C7" w14:textId="35235C84" w:rsidR="00F156CD" w:rsidRPr="00B4384F" w:rsidRDefault="00F156CD" w:rsidP="00F156C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liha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inte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san</w:t>
            </w:r>
            <w:proofErr w:type="spellEnd"/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43867" w14:textId="45251BB8" w:rsidR="00F156CD" w:rsidRPr="00B4384F" w:rsidRDefault="00F156CD" w:rsidP="00F156CD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chine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earning-based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vestigation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f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mpressive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ehavior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f ti6al4v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attice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uctures</w:t>
            </w:r>
            <w:proofErr w:type="spellEnd"/>
          </w:p>
        </w:tc>
      </w:tr>
      <w:tr w:rsidR="00F156CD" w:rsidRPr="00B4384F" w14:paraId="37378C0E" w14:textId="77777777" w:rsidTr="001A395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344" w:type="dxa"/>
        </w:trPr>
        <w:tc>
          <w:tcPr>
            <w:tcW w:w="1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85B32" w14:textId="77777777" w:rsidR="00F156CD" w:rsidRDefault="00D1390F" w:rsidP="00D13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2</w:t>
            </w:r>
          </w:p>
          <w:p w14:paraId="4B982744" w14:textId="6BEF03EB" w:rsidR="00D1390F" w:rsidRPr="00B4384F" w:rsidRDefault="00D1390F" w:rsidP="00D13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(OTDK)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74A13" w14:textId="4F314040" w:rsidR="00F156CD" w:rsidRPr="00B4384F" w:rsidRDefault="00F156CD" w:rsidP="00F156CD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zrian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abir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wa</w:t>
            </w:r>
            <w:proofErr w:type="spellEnd"/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183BC" w14:textId="133016C7" w:rsidR="00F156CD" w:rsidRPr="00B4384F" w:rsidRDefault="00F156CD" w:rsidP="00F156CD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ultistage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pproach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esign and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alysis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f a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lat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rm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ol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nd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ts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lamping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vice</w:t>
            </w:r>
            <w:proofErr w:type="spellEnd"/>
          </w:p>
        </w:tc>
      </w:tr>
      <w:tr w:rsidR="00F156CD" w:rsidRPr="00B4384F" w14:paraId="2B94DD25" w14:textId="77777777" w:rsidTr="001A395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344" w:type="dxa"/>
        </w:trPr>
        <w:tc>
          <w:tcPr>
            <w:tcW w:w="1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4B6DF" w14:textId="6E893420" w:rsidR="00F156CD" w:rsidRPr="00B4384F" w:rsidRDefault="00D1390F" w:rsidP="00D1390F">
            <w:pPr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3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87548" w14:textId="45654236" w:rsidR="00F156CD" w:rsidRPr="00B4384F" w:rsidRDefault="00F156CD" w:rsidP="00F156C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hnaf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bib</w:t>
            </w:r>
            <w:proofErr w:type="spellEnd"/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8370E" w14:textId="09B7D94F" w:rsidR="00F156CD" w:rsidRPr="00B4384F" w:rsidRDefault="00F156CD" w:rsidP="00F156CD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TLAB-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ased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nite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lement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lver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r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2D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ismatic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eams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: an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ducational</w:t>
            </w:r>
            <w:proofErr w:type="spellEnd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438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pproach</w:t>
            </w:r>
            <w:proofErr w:type="spellEnd"/>
          </w:p>
        </w:tc>
      </w:tr>
    </w:tbl>
    <w:p w14:paraId="08F48BBE" w14:textId="77777777" w:rsidR="00F156CD" w:rsidRPr="00B4384F" w:rsidRDefault="00F156CD" w:rsidP="00F156CD">
      <w:pPr>
        <w:rPr>
          <w:rFonts w:ascii="Times New Roman" w:hAnsi="Times New Roman" w:cs="Times New Roman"/>
          <w:sz w:val="24"/>
          <w:szCs w:val="24"/>
        </w:rPr>
      </w:pPr>
    </w:p>
    <w:p w14:paraId="1DDA6062" w14:textId="33B9465F" w:rsidR="007D53B4" w:rsidRPr="00B4384F" w:rsidRDefault="007D53B4">
      <w:pPr>
        <w:rPr>
          <w:rFonts w:ascii="Times New Roman" w:hAnsi="Times New Roman" w:cs="Times New Roman"/>
          <w:sz w:val="24"/>
          <w:szCs w:val="24"/>
        </w:rPr>
      </w:pPr>
      <w:r w:rsidRPr="00B4384F"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W w:w="0" w:type="auto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985CB7" w:rsidRPr="00B4384F" w14:paraId="61FC3093" w14:textId="77777777" w:rsidTr="00985CB7">
        <w:trPr>
          <w:trHeight w:val="300"/>
          <w:jc w:val="center"/>
        </w:trPr>
        <w:tc>
          <w:tcPr>
            <w:tcW w:w="0" w:type="auto"/>
            <w:noWrap/>
            <w:vAlign w:val="bottom"/>
            <w:hideMark/>
          </w:tcPr>
          <w:p w14:paraId="61284C18" w14:textId="334005E6" w:rsidR="00985CB7" w:rsidRPr="001A36DB" w:rsidRDefault="00985CB7" w:rsidP="00985CB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proofErr w:type="spellStart"/>
            <w:r w:rsidRPr="001A36D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lastRenderedPageBreak/>
              <w:t>Környezetmérnöki</w:t>
            </w:r>
            <w:proofErr w:type="spellEnd"/>
            <w:r w:rsidRPr="001A36D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</w:t>
            </w:r>
            <w:r w:rsidR="001A36D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1.</w:t>
            </w:r>
          </w:p>
        </w:tc>
      </w:tr>
      <w:tr w:rsidR="00985CB7" w:rsidRPr="00B4384F" w14:paraId="38AC7873" w14:textId="77777777" w:rsidTr="00985CB7">
        <w:trPr>
          <w:trHeight w:val="300"/>
          <w:jc w:val="center"/>
        </w:trPr>
        <w:tc>
          <w:tcPr>
            <w:tcW w:w="0" w:type="auto"/>
            <w:noWrap/>
            <w:vAlign w:val="bottom"/>
          </w:tcPr>
          <w:p w14:paraId="140C5884" w14:textId="43A0B5C2" w:rsidR="00985CB7" w:rsidRPr="00B4384F" w:rsidRDefault="00985CB7" w:rsidP="00985C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5CB7" w:rsidRPr="00B4384F" w14:paraId="2D7F2851" w14:textId="77777777" w:rsidTr="00985CB7">
        <w:trPr>
          <w:trHeight w:val="585"/>
          <w:jc w:val="center"/>
        </w:trPr>
        <w:tc>
          <w:tcPr>
            <w:tcW w:w="0" w:type="auto"/>
            <w:vAlign w:val="bottom"/>
          </w:tcPr>
          <w:p w14:paraId="2907F86A" w14:textId="77777777" w:rsidR="00985CB7" w:rsidRPr="00B4384F" w:rsidRDefault="00985CB7" w:rsidP="00985C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531"/>
              <w:gridCol w:w="2834"/>
              <w:gridCol w:w="4557"/>
            </w:tblGrid>
            <w:tr w:rsidR="00985CB7" w:rsidRPr="00B4384F" w14:paraId="41512FBC" w14:textId="77777777" w:rsidTr="00F87FFE">
              <w:tc>
                <w:tcPr>
                  <w:tcW w:w="85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1D1B926" w14:textId="28EF7254" w:rsidR="00985CB7" w:rsidRPr="00B4384F" w:rsidRDefault="00F87FFE" w:rsidP="003540D4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Helyezés</w:t>
                  </w:r>
                </w:p>
              </w:tc>
              <w:tc>
                <w:tcPr>
                  <w:tcW w:w="158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hideMark/>
                </w:tcPr>
                <w:p w14:paraId="55B8BAF3" w14:textId="77777777" w:rsidR="00985CB7" w:rsidRPr="00B4384F" w:rsidRDefault="00985CB7" w:rsidP="00985CB7">
                  <w:pPr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</w:pPr>
                  <w:proofErr w:type="spellStart"/>
                  <w:r w:rsidRPr="00B4384F"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>Név</w:t>
                  </w:r>
                  <w:proofErr w:type="spellEnd"/>
                </w:p>
              </w:tc>
              <w:tc>
                <w:tcPr>
                  <w:tcW w:w="255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hideMark/>
                </w:tcPr>
                <w:p w14:paraId="2AE8D572" w14:textId="77777777" w:rsidR="00985CB7" w:rsidRPr="00B4384F" w:rsidRDefault="00985CB7" w:rsidP="00985CB7">
                  <w:pPr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</w:pPr>
                  <w:r w:rsidRPr="00B4384F"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 xml:space="preserve">TDK </w:t>
                  </w:r>
                  <w:proofErr w:type="spellStart"/>
                  <w:r w:rsidRPr="00B4384F"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>dolgozat</w:t>
                  </w:r>
                  <w:proofErr w:type="spellEnd"/>
                  <w:r w:rsidRPr="00B4384F"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B4384F"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>címe</w:t>
                  </w:r>
                  <w:proofErr w:type="spellEnd"/>
                </w:p>
              </w:tc>
            </w:tr>
            <w:tr w:rsidR="003540D4" w:rsidRPr="00B4384F" w14:paraId="0A0046E3" w14:textId="77777777" w:rsidTr="00F87FFE">
              <w:tc>
                <w:tcPr>
                  <w:tcW w:w="85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EAF1B1" w14:textId="77777777" w:rsidR="003540D4" w:rsidRDefault="003540D4" w:rsidP="003248C4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>1</w:t>
                  </w:r>
                </w:p>
                <w:p w14:paraId="5C6362FD" w14:textId="2D46B180" w:rsidR="003540D4" w:rsidRDefault="003540D4" w:rsidP="003248C4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>(OTDK)</w:t>
                  </w:r>
                </w:p>
              </w:tc>
              <w:tc>
                <w:tcPr>
                  <w:tcW w:w="158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BD9738D" w14:textId="0C1436B3" w:rsidR="003540D4" w:rsidRPr="00B4384F" w:rsidRDefault="003540D4" w:rsidP="003540D4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B4384F">
                    <w:rPr>
                      <w:rFonts w:ascii="Times New Roman" w:hAnsi="Times New Roman" w:cs="Times New Roman"/>
                      <w:sz w:val="24"/>
                      <w:szCs w:val="24"/>
                    </w:rPr>
                    <w:t>Nusser</w:t>
                  </w:r>
                  <w:proofErr w:type="spellEnd"/>
                  <w:r w:rsidRPr="00B4384F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Gyöngyvér Boglárka</w:t>
                  </w:r>
                </w:p>
              </w:tc>
              <w:tc>
                <w:tcPr>
                  <w:tcW w:w="255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32DACB" w14:textId="7E83282C" w:rsidR="003540D4" w:rsidRPr="00B4384F" w:rsidRDefault="003540D4" w:rsidP="003540D4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4384F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Fürdővíz, mint szürkevíz </w:t>
                  </w:r>
                  <w:proofErr w:type="spellStart"/>
                  <w:r w:rsidRPr="00B4384F">
                    <w:rPr>
                      <w:rFonts w:ascii="Times New Roman" w:hAnsi="Times New Roman" w:cs="Times New Roman"/>
                      <w:sz w:val="24"/>
                      <w:szCs w:val="24"/>
                    </w:rPr>
                    <w:t>újrahasznosításának</w:t>
                  </w:r>
                  <w:proofErr w:type="spellEnd"/>
                  <w:r w:rsidRPr="00B4384F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lehetősége </w:t>
                  </w:r>
                  <w:proofErr w:type="spellStart"/>
                  <w:r w:rsidRPr="00B4384F">
                    <w:rPr>
                      <w:rFonts w:ascii="Times New Roman" w:hAnsi="Times New Roman" w:cs="Times New Roman"/>
                      <w:sz w:val="24"/>
                      <w:szCs w:val="24"/>
                    </w:rPr>
                    <w:t>mikrozöld</w:t>
                  </w:r>
                  <w:proofErr w:type="spellEnd"/>
                  <w:r w:rsidRPr="00B4384F">
                    <w:rPr>
                      <w:rFonts w:ascii="Times New Roman" w:hAnsi="Times New Roman" w:cs="Times New Roman"/>
                      <w:sz w:val="24"/>
                      <w:szCs w:val="24"/>
                    </w:rPr>
                    <w:t>-termesztésben – a brokkoli és a búza példáján</w:t>
                  </w:r>
                </w:p>
              </w:tc>
            </w:tr>
            <w:tr w:rsidR="003540D4" w:rsidRPr="00B4384F" w14:paraId="16008133" w14:textId="77777777" w:rsidTr="00F87FFE">
              <w:tc>
                <w:tcPr>
                  <w:tcW w:w="85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61384E" w14:textId="77777777" w:rsidR="003540D4" w:rsidRDefault="003540D4" w:rsidP="003248C4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>2</w:t>
                  </w:r>
                </w:p>
                <w:p w14:paraId="5C638FC9" w14:textId="1ED9E9EA" w:rsidR="003540D4" w:rsidRPr="00B4384F" w:rsidRDefault="003540D4" w:rsidP="003248C4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>(OTDK)</w:t>
                  </w:r>
                </w:p>
              </w:tc>
              <w:tc>
                <w:tcPr>
                  <w:tcW w:w="158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28FEB8E" w14:textId="77777777" w:rsidR="003540D4" w:rsidRPr="00B4384F" w:rsidRDefault="003540D4" w:rsidP="003540D4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4384F">
                    <w:rPr>
                      <w:rFonts w:ascii="Times New Roman" w:hAnsi="Times New Roman" w:cs="Times New Roman"/>
                      <w:sz w:val="24"/>
                      <w:szCs w:val="24"/>
                    </w:rPr>
                    <w:t>Kiss Virág</w:t>
                  </w:r>
                </w:p>
              </w:tc>
              <w:tc>
                <w:tcPr>
                  <w:tcW w:w="255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64CA91D" w14:textId="77777777" w:rsidR="003540D4" w:rsidRPr="00B4384F" w:rsidRDefault="003540D4" w:rsidP="003540D4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B4384F">
                    <w:rPr>
                      <w:rFonts w:ascii="Times New Roman" w:hAnsi="Times New Roman" w:cs="Times New Roman"/>
                      <w:sz w:val="24"/>
                      <w:szCs w:val="24"/>
                    </w:rPr>
                    <w:t>Hidropóniás</w:t>
                  </w:r>
                  <w:proofErr w:type="spellEnd"/>
                  <w:r w:rsidRPr="00B4384F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rendszerben termesztett vízitorma elemtartalma</w:t>
                  </w:r>
                </w:p>
              </w:tc>
            </w:tr>
          </w:tbl>
          <w:p w14:paraId="79D64E1A" w14:textId="77777777" w:rsidR="00985CB7" w:rsidRPr="00B4384F" w:rsidRDefault="00985CB7" w:rsidP="00985C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3D4BCC6" w14:textId="77777777" w:rsidR="005E2495" w:rsidRPr="00B4384F" w:rsidRDefault="005E2495">
      <w:pPr>
        <w:rPr>
          <w:rFonts w:ascii="Times New Roman" w:hAnsi="Times New Roman" w:cs="Times New Roman"/>
          <w:sz w:val="24"/>
          <w:szCs w:val="24"/>
        </w:rPr>
      </w:pPr>
    </w:p>
    <w:p w14:paraId="18FE3FFD" w14:textId="77777777" w:rsidR="005E2495" w:rsidRPr="00B4384F" w:rsidRDefault="005E2495">
      <w:pPr>
        <w:rPr>
          <w:rFonts w:ascii="Times New Roman" w:hAnsi="Times New Roman" w:cs="Times New Roman"/>
          <w:sz w:val="24"/>
          <w:szCs w:val="24"/>
        </w:rPr>
      </w:pPr>
    </w:p>
    <w:p w14:paraId="587B7EC5" w14:textId="77777777" w:rsidR="005E2495" w:rsidRPr="00B4384F" w:rsidRDefault="005E2495">
      <w:pPr>
        <w:rPr>
          <w:rFonts w:ascii="Times New Roman" w:hAnsi="Times New Roman" w:cs="Times New Roman"/>
          <w:sz w:val="24"/>
          <w:szCs w:val="24"/>
        </w:rPr>
      </w:pPr>
    </w:p>
    <w:p w14:paraId="6ADBD559" w14:textId="77777777" w:rsidR="005E2495" w:rsidRPr="00B4384F" w:rsidRDefault="005E2495">
      <w:pPr>
        <w:rPr>
          <w:rFonts w:ascii="Times New Roman" w:hAnsi="Times New Roman" w:cs="Times New Roman"/>
          <w:sz w:val="24"/>
          <w:szCs w:val="24"/>
        </w:rPr>
      </w:pPr>
    </w:p>
    <w:p w14:paraId="523806EB" w14:textId="14BB2735" w:rsidR="005E2495" w:rsidRPr="00B4384F" w:rsidRDefault="005E2495">
      <w:pPr>
        <w:rPr>
          <w:rFonts w:ascii="Times New Roman" w:hAnsi="Times New Roman" w:cs="Times New Roman"/>
          <w:sz w:val="24"/>
          <w:szCs w:val="24"/>
        </w:rPr>
      </w:pPr>
      <w:r w:rsidRPr="00B4384F"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W w:w="0" w:type="auto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7D53B4" w:rsidRPr="00B4384F" w14:paraId="1E0AA3C8" w14:textId="77777777" w:rsidTr="00A56A3B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A96169" w14:textId="1BC931B6" w:rsidR="007D53B4" w:rsidRPr="00B4384F" w:rsidRDefault="007D53B4" w:rsidP="00A56A3B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hu-HU"/>
              </w:rPr>
            </w:pPr>
            <w:proofErr w:type="spellStart"/>
            <w:r w:rsidRPr="001A36D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 w:eastAsia="hu-HU"/>
              </w:rPr>
              <w:lastRenderedPageBreak/>
              <w:t>Környezetmérnöki</w:t>
            </w:r>
            <w:proofErr w:type="spellEnd"/>
            <w:r w:rsidRPr="001A36D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 w:eastAsia="hu-HU"/>
              </w:rPr>
              <w:t xml:space="preserve"> </w:t>
            </w:r>
            <w:r w:rsidR="001A36D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 w:eastAsia="hu-HU"/>
              </w:rPr>
              <w:t>2</w:t>
            </w:r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hu-HU"/>
              </w:rPr>
              <w:t>.</w:t>
            </w:r>
          </w:p>
        </w:tc>
      </w:tr>
      <w:tr w:rsidR="007D53B4" w:rsidRPr="00B4384F" w14:paraId="791EDAC7" w14:textId="77777777" w:rsidTr="00F87FFE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</w:tcPr>
          <w:p w14:paraId="5ED3A99D" w14:textId="0769B8EF" w:rsidR="007D53B4" w:rsidRPr="00B4384F" w:rsidRDefault="007D53B4" w:rsidP="00A56A3B">
            <w:pPr>
              <w:spacing w:before="100" w:beforeAutospacing="1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53B4" w:rsidRPr="00B4384F" w14:paraId="429C8E5E" w14:textId="77777777" w:rsidTr="00A56A3B">
        <w:trPr>
          <w:trHeight w:val="585"/>
          <w:jc w:val="center"/>
        </w:trPr>
        <w:tc>
          <w:tcPr>
            <w:tcW w:w="0" w:type="auto"/>
            <w:shd w:val="clear" w:color="auto" w:fill="auto"/>
            <w:vAlign w:val="bottom"/>
            <w:hideMark/>
          </w:tcPr>
          <w:p w14:paraId="783B7D73" w14:textId="77777777" w:rsidR="007D53B4" w:rsidRPr="00B4384F" w:rsidRDefault="007D53B4" w:rsidP="00A56A3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531"/>
              <w:gridCol w:w="2834"/>
              <w:gridCol w:w="4557"/>
            </w:tblGrid>
            <w:tr w:rsidR="007D53B4" w:rsidRPr="00B4384F" w14:paraId="6515A705" w14:textId="77777777" w:rsidTr="00F87FFE">
              <w:tc>
                <w:tcPr>
                  <w:tcW w:w="85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D48AB20" w14:textId="32075D58" w:rsidR="007D53B4" w:rsidRPr="00B4384F" w:rsidRDefault="007D53B4" w:rsidP="00A56A3B">
                  <w:pPr>
                    <w:spacing w:before="100" w:beforeAutospacing="1"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  <w:r w:rsidRPr="00B4384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  <w:t> </w:t>
                  </w:r>
                  <w:r w:rsidR="00F87FFE">
                    <w:rPr>
                      <w:rFonts w:ascii="Times New Roman" w:hAnsi="Times New Roman" w:cs="Times New Roman"/>
                      <w:sz w:val="24"/>
                      <w:szCs w:val="24"/>
                    </w:rPr>
                    <w:t>Helyezés</w:t>
                  </w:r>
                </w:p>
              </w:tc>
              <w:tc>
                <w:tcPr>
                  <w:tcW w:w="158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hideMark/>
                </w:tcPr>
                <w:p w14:paraId="07D9B854" w14:textId="77777777" w:rsidR="007D53B4" w:rsidRPr="00B4384F" w:rsidRDefault="007D53B4" w:rsidP="00A56A3B">
                  <w:pPr>
                    <w:spacing w:before="100" w:beforeAutospacing="1"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  <w:proofErr w:type="spellStart"/>
                  <w:r w:rsidRPr="00B4384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  <w:t>Név</w:t>
                  </w:r>
                  <w:proofErr w:type="spellEnd"/>
                </w:p>
              </w:tc>
              <w:tc>
                <w:tcPr>
                  <w:tcW w:w="255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hideMark/>
                </w:tcPr>
                <w:p w14:paraId="46812FDA" w14:textId="77777777" w:rsidR="007D53B4" w:rsidRPr="00B4384F" w:rsidRDefault="007D53B4" w:rsidP="00A56A3B">
                  <w:pPr>
                    <w:spacing w:before="100" w:beforeAutospacing="1"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  <w:r w:rsidRPr="00B4384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  <w:t xml:space="preserve">TDK </w:t>
                  </w:r>
                  <w:proofErr w:type="spellStart"/>
                  <w:r w:rsidRPr="00B4384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  <w:t>dolgozat</w:t>
                  </w:r>
                  <w:proofErr w:type="spellEnd"/>
                  <w:r w:rsidRPr="00B4384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  <w:t xml:space="preserve"> </w:t>
                  </w:r>
                  <w:proofErr w:type="spellStart"/>
                  <w:r w:rsidRPr="00B4384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  <w:t>címe</w:t>
                  </w:r>
                  <w:proofErr w:type="spellEnd"/>
                </w:p>
              </w:tc>
            </w:tr>
            <w:tr w:rsidR="007D53B4" w:rsidRPr="00B4384F" w14:paraId="1B38682A" w14:textId="77777777" w:rsidTr="00F87FFE">
              <w:tc>
                <w:tcPr>
                  <w:tcW w:w="85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464FA0" w14:textId="77777777" w:rsidR="007D53B4" w:rsidRDefault="003248C4" w:rsidP="00A56A3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  <w:t>1</w:t>
                  </w:r>
                </w:p>
                <w:p w14:paraId="52F7534D" w14:textId="4AF2C653" w:rsidR="003248C4" w:rsidRPr="00B4384F" w:rsidRDefault="003248C4" w:rsidP="00A56A3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  <w:t>(OTDK)</w:t>
                  </w:r>
                </w:p>
              </w:tc>
              <w:tc>
                <w:tcPr>
                  <w:tcW w:w="158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5439E11" w14:textId="77777777" w:rsidR="007D53B4" w:rsidRPr="00B4384F" w:rsidRDefault="007D53B4" w:rsidP="00A56A3B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4384F">
                    <w:rPr>
                      <w:rFonts w:ascii="Times New Roman" w:hAnsi="Times New Roman" w:cs="Times New Roman"/>
                      <w:sz w:val="24"/>
                      <w:szCs w:val="24"/>
                    </w:rPr>
                    <w:t>Jónás Dóra</w:t>
                  </w:r>
                </w:p>
              </w:tc>
              <w:tc>
                <w:tcPr>
                  <w:tcW w:w="255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13DDFF" w14:textId="77777777" w:rsidR="007D53B4" w:rsidRPr="00B4384F" w:rsidRDefault="007D53B4" w:rsidP="00A56A3B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4384F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A szennyezettség szintjének és a szennyezés kockázatának felmérése a Hortobágy-Berettyó főcsatornán </w:t>
                  </w:r>
                </w:p>
              </w:tc>
            </w:tr>
            <w:tr w:rsidR="007D53B4" w:rsidRPr="00B4384F" w14:paraId="74BA559F" w14:textId="77777777" w:rsidTr="00F87FFE">
              <w:tc>
                <w:tcPr>
                  <w:tcW w:w="85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D83C5C" w14:textId="77777777" w:rsidR="007D53B4" w:rsidRDefault="003248C4" w:rsidP="00A56A3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  <w:t>2</w:t>
                  </w:r>
                </w:p>
                <w:p w14:paraId="5E00D5A5" w14:textId="41055FDD" w:rsidR="003248C4" w:rsidRPr="00B4384F" w:rsidRDefault="003248C4" w:rsidP="00A56A3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  <w:t>(OTDK)</w:t>
                  </w:r>
                </w:p>
              </w:tc>
              <w:tc>
                <w:tcPr>
                  <w:tcW w:w="158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10F23B" w14:textId="77777777" w:rsidR="007D53B4" w:rsidRPr="00B4384F" w:rsidRDefault="007D53B4" w:rsidP="00A56A3B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B4384F">
                    <w:rPr>
                      <w:rFonts w:ascii="Times New Roman" w:hAnsi="Times New Roman" w:cs="Times New Roman"/>
                      <w:sz w:val="24"/>
                      <w:szCs w:val="24"/>
                    </w:rPr>
                    <w:t>Miski</w:t>
                  </w:r>
                  <w:proofErr w:type="spellEnd"/>
                  <w:r w:rsidRPr="00B4384F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Zoltán Milán</w:t>
                  </w:r>
                </w:p>
              </w:tc>
              <w:tc>
                <w:tcPr>
                  <w:tcW w:w="255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29B2B9" w14:textId="77777777" w:rsidR="007D53B4" w:rsidRPr="00B4384F" w:rsidRDefault="007D53B4" w:rsidP="00A56A3B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4384F">
                    <w:rPr>
                      <w:rFonts w:ascii="Times New Roman" w:hAnsi="Times New Roman" w:cs="Times New Roman"/>
                      <w:sz w:val="24"/>
                      <w:szCs w:val="24"/>
                    </w:rPr>
                    <w:t>Használt gyógyvizek felszíni befogadókra gyakorolt vízminőségi hatásainak vizsgálata</w:t>
                  </w:r>
                </w:p>
              </w:tc>
            </w:tr>
            <w:tr w:rsidR="007D53B4" w:rsidRPr="00B4384F" w14:paraId="550936F8" w14:textId="77777777" w:rsidTr="00F87FFE">
              <w:tc>
                <w:tcPr>
                  <w:tcW w:w="85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B2C381" w14:textId="77777777" w:rsidR="007D53B4" w:rsidRDefault="003248C4" w:rsidP="00A56A3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  <w:t>3</w:t>
                  </w:r>
                </w:p>
                <w:p w14:paraId="0661A2D6" w14:textId="57FA15CD" w:rsidR="003248C4" w:rsidRPr="00B4384F" w:rsidRDefault="003248C4" w:rsidP="00A56A3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  <w:t>(OTDK)</w:t>
                  </w:r>
                </w:p>
              </w:tc>
              <w:tc>
                <w:tcPr>
                  <w:tcW w:w="158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AB09FD1" w14:textId="77777777" w:rsidR="007D53B4" w:rsidRPr="00B4384F" w:rsidRDefault="007D53B4" w:rsidP="00A56A3B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4384F">
                    <w:rPr>
                      <w:rFonts w:ascii="Times New Roman" w:hAnsi="Times New Roman" w:cs="Times New Roman"/>
                      <w:sz w:val="24"/>
                      <w:szCs w:val="24"/>
                    </w:rPr>
                    <w:t>Spisák Anna</w:t>
                  </w:r>
                </w:p>
              </w:tc>
              <w:tc>
                <w:tcPr>
                  <w:tcW w:w="255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4EFF7FC" w14:textId="77777777" w:rsidR="007D53B4" w:rsidRPr="00B4384F" w:rsidRDefault="007D53B4" w:rsidP="00A56A3B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4384F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Szintetikus szürkevizek természetes eredetű </w:t>
                  </w:r>
                  <w:proofErr w:type="spellStart"/>
                  <w:r w:rsidRPr="00B4384F">
                    <w:rPr>
                      <w:rFonts w:ascii="Times New Roman" w:hAnsi="Times New Roman" w:cs="Times New Roman"/>
                      <w:sz w:val="24"/>
                      <w:szCs w:val="24"/>
                    </w:rPr>
                    <w:t>koagulánsokkal</w:t>
                  </w:r>
                  <w:proofErr w:type="spellEnd"/>
                  <w:r w:rsidRPr="00B4384F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történő kezelésének vizsgálata</w:t>
                  </w:r>
                </w:p>
              </w:tc>
            </w:tr>
          </w:tbl>
          <w:p w14:paraId="5D8E9951" w14:textId="77777777" w:rsidR="007D53B4" w:rsidRPr="00B4384F" w:rsidRDefault="007D53B4" w:rsidP="00A56A3B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</w:tr>
    </w:tbl>
    <w:p w14:paraId="65CD725E" w14:textId="77777777" w:rsidR="00631139" w:rsidRPr="00B4384F" w:rsidRDefault="00631139" w:rsidP="009772C9">
      <w:pPr>
        <w:rPr>
          <w:rFonts w:ascii="Times New Roman" w:hAnsi="Times New Roman" w:cs="Times New Roman"/>
          <w:sz w:val="24"/>
          <w:szCs w:val="24"/>
        </w:rPr>
      </w:pPr>
    </w:p>
    <w:p w14:paraId="5A90F158" w14:textId="0587A892" w:rsidR="0090660C" w:rsidRPr="00B4384F" w:rsidRDefault="0090660C">
      <w:pPr>
        <w:rPr>
          <w:rFonts w:ascii="Times New Roman" w:hAnsi="Times New Roman" w:cs="Times New Roman"/>
          <w:sz w:val="24"/>
          <w:szCs w:val="24"/>
        </w:rPr>
      </w:pPr>
      <w:r w:rsidRPr="00B4384F">
        <w:rPr>
          <w:rFonts w:ascii="Times New Roman" w:hAnsi="Times New Roman" w:cs="Times New Roman"/>
          <w:sz w:val="24"/>
          <w:szCs w:val="24"/>
        </w:rPr>
        <w:br w:type="page"/>
      </w:r>
    </w:p>
    <w:p w14:paraId="6E41D07C" w14:textId="66866744" w:rsidR="0090660C" w:rsidRPr="001A36DB" w:rsidRDefault="0090660C" w:rsidP="0090660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A36DB">
        <w:rPr>
          <w:rFonts w:ascii="Times New Roman" w:hAnsi="Times New Roman" w:cs="Times New Roman"/>
          <w:b/>
          <w:bCs/>
          <w:sz w:val="24"/>
          <w:szCs w:val="24"/>
        </w:rPr>
        <w:lastRenderedPageBreak/>
        <w:t>Mechatronika</w:t>
      </w:r>
    </w:p>
    <w:tbl>
      <w:tblPr>
        <w:tblW w:w="9270" w:type="dxa"/>
        <w:tblInd w:w="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0"/>
        <w:gridCol w:w="1443"/>
        <w:gridCol w:w="2188"/>
        <w:gridCol w:w="5245"/>
        <w:gridCol w:w="344"/>
      </w:tblGrid>
      <w:tr w:rsidR="0090660C" w:rsidRPr="00B4384F" w14:paraId="0EA320E8" w14:textId="77777777" w:rsidTr="00F87FFE">
        <w:trPr>
          <w:gridBefore w:val="1"/>
          <w:wBefore w:w="50" w:type="dxa"/>
          <w:trHeight w:val="300"/>
        </w:trPr>
        <w:tc>
          <w:tcPr>
            <w:tcW w:w="9220" w:type="dxa"/>
            <w:gridSpan w:val="4"/>
            <w:noWrap/>
            <w:vAlign w:val="bottom"/>
          </w:tcPr>
          <w:p w14:paraId="2503676A" w14:textId="7DE85A0C" w:rsidR="0090660C" w:rsidRPr="00B4384F" w:rsidRDefault="0090660C" w:rsidP="0058611E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90660C" w:rsidRPr="00B4384F" w14:paraId="1CB2C752" w14:textId="77777777" w:rsidTr="00F87FFE">
        <w:trPr>
          <w:gridBefore w:val="1"/>
          <w:wBefore w:w="50" w:type="dxa"/>
          <w:trHeight w:val="585"/>
        </w:trPr>
        <w:tc>
          <w:tcPr>
            <w:tcW w:w="9220" w:type="dxa"/>
            <w:gridSpan w:val="4"/>
            <w:vAlign w:val="bottom"/>
          </w:tcPr>
          <w:p w14:paraId="2DFEA2A8" w14:textId="77777777" w:rsidR="0090660C" w:rsidRPr="00B4384F" w:rsidRDefault="0090660C" w:rsidP="0058611E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90660C" w:rsidRPr="00B4384F" w14:paraId="25F8BCEE" w14:textId="77777777" w:rsidTr="0058611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344" w:type="dxa"/>
        </w:trPr>
        <w:tc>
          <w:tcPr>
            <w:tcW w:w="1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9568C9" w14:textId="5F94CADD" w:rsidR="0090660C" w:rsidRPr="00B4384F" w:rsidRDefault="0090660C" w:rsidP="0058611E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  <w:r w:rsidR="00F87FFE">
              <w:rPr>
                <w:rFonts w:ascii="Times New Roman" w:hAnsi="Times New Roman" w:cs="Times New Roman"/>
                <w:sz w:val="24"/>
                <w:szCs w:val="24"/>
              </w:rPr>
              <w:t>Helyezés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E1B240" w14:textId="77777777" w:rsidR="0090660C" w:rsidRPr="00B4384F" w:rsidRDefault="0090660C" w:rsidP="0058611E">
            <w:pPr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év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8002D1" w14:textId="77777777" w:rsidR="0090660C" w:rsidRPr="00B4384F" w:rsidRDefault="0090660C" w:rsidP="0058611E">
            <w:pPr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4384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DK dolgozat címe</w:t>
            </w:r>
          </w:p>
        </w:tc>
      </w:tr>
      <w:tr w:rsidR="005051E7" w:rsidRPr="00B4384F" w14:paraId="3BB5AB33" w14:textId="77777777" w:rsidTr="0058611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344" w:type="dxa"/>
        </w:trPr>
        <w:tc>
          <w:tcPr>
            <w:tcW w:w="1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D4050" w14:textId="77777777" w:rsidR="005051E7" w:rsidRDefault="005051E7" w:rsidP="00505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</w:t>
            </w:r>
          </w:p>
          <w:p w14:paraId="4DC212CF" w14:textId="3B41AB26" w:rsidR="005051E7" w:rsidRPr="00B4384F" w:rsidRDefault="005051E7" w:rsidP="00505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(OTDK)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86EE2" w14:textId="0461913B" w:rsidR="005051E7" w:rsidRPr="00B4384F" w:rsidRDefault="005051E7" w:rsidP="005051E7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Elek Donát Levent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2AC38" w14:textId="2E0D47F2" w:rsidR="005051E7" w:rsidRPr="00B4384F" w:rsidRDefault="005051E7" w:rsidP="005051E7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Autonóm navigációs </w:t>
            </w:r>
            <w:proofErr w:type="gram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algoritmus tesztelő</w:t>
            </w:r>
            <w:proofErr w:type="gram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keretrendszer készítése</w:t>
            </w:r>
          </w:p>
        </w:tc>
      </w:tr>
      <w:tr w:rsidR="005051E7" w:rsidRPr="00B4384F" w14:paraId="447363B9" w14:textId="77777777" w:rsidTr="0058611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344" w:type="dxa"/>
        </w:trPr>
        <w:tc>
          <w:tcPr>
            <w:tcW w:w="1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D4650" w14:textId="77777777" w:rsidR="005051E7" w:rsidRDefault="005051E7" w:rsidP="00505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</w:t>
            </w:r>
          </w:p>
          <w:p w14:paraId="3444E72F" w14:textId="29F013A1" w:rsidR="005051E7" w:rsidRPr="00B4384F" w:rsidRDefault="005051E7" w:rsidP="00505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(OTDK)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5CBB7" w14:textId="73CA68A6" w:rsidR="005051E7" w:rsidRPr="00B4384F" w:rsidRDefault="005051E7" w:rsidP="005051E7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Kulcsár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Kira</w:t>
            </w:r>
            <w:proofErr w:type="spellEnd"/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51CEC" w14:textId="371D9F97" w:rsidR="005051E7" w:rsidRPr="00B4384F" w:rsidRDefault="005051E7" w:rsidP="005051E7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A WATCH+ pályaorientációs program bemutatása és </w:t>
            </w: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továbbfejlesztési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lehetőségei</w:t>
            </w:r>
          </w:p>
        </w:tc>
      </w:tr>
      <w:tr w:rsidR="005051E7" w:rsidRPr="00B4384F" w14:paraId="5899B550" w14:textId="77777777" w:rsidTr="0058611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344" w:type="dxa"/>
        </w:trPr>
        <w:tc>
          <w:tcPr>
            <w:tcW w:w="1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01070" w14:textId="77777777" w:rsidR="005051E7" w:rsidRDefault="005051E7" w:rsidP="00505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</w:t>
            </w:r>
          </w:p>
          <w:p w14:paraId="00909649" w14:textId="72E7B44C" w:rsidR="005051E7" w:rsidRPr="00B4384F" w:rsidRDefault="005051E7" w:rsidP="00505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(OTDK)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217E1" w14:textId="77777777" w:rsidR="005051E7" w:rsidRPr="00B4384F" w:rsidRDefault="005051E7" w:rsidP="005051E7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Riczkó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László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AF6C6" w14:textId="77777777" w:rsidR="005051E7" w:rsidRPr="00B4384F" w:rsidRDefault="005051E7" w:rsidP="005051E7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FANUC hibrid delta-parallel robot hajtásláncának modellezése és mozgáselemzése</w:t>
            </w:r>
          </w:p>
        </w:tc>
      </w:tr>
      <w:tr w:rsidR="005051E7" w:rsidRPr="00B4384F" w14:paraId="43424F5C" w14:textId="77777777" w:rsidTr="0058611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344" w:type="dxa"/>
        </w:trPr>
        <w:tc>
          <w:tcPr>
            <w:tcW w:w="1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4F025" w14:textId="77777777" w:rsidR="005051E7" w:rsidRDefault="005051E7" w:rsidP="00505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3</w:t>
            </w:r>
          </w:p>
          <w:p w14:paraId="669225D4" w14:textId="558E7575" w:rsidR="005051E7" w:rsidRPr="00B4384F" w:rsidRDefault="005051E7" w:rsidP="00505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(OTDK)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50706" w14:textId="77777777" w:rsidR="005051E7" w:rsidRDefault="005051E7" w:rsidP="005051E7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Kozár</w:t>
            </w:r>
            <w:proofErr w:type="spellEnd"/>
            <w:r w:rsidRPr="00B4384F">
              <w:rPr>
                <w:rFonts w:ascii="Times New Roman" w:hAnsi="Times New Roman" w:cs="Times New Roman"/>
                <w:sz w:val="24"/>
                <w:szCs w:val="24"/>
              </w:rPr>
              <w:t xml:space="preserve"> László Gábor</w:t>
            </w:r>
          </w:p>
          <w:p w14:paraId="0FC21D32" w14:textId="1A88E67C" w:rsidR="005051E7" w:rsidRPr="00B4384F" w:rsidRDefault="005051E7" w:rsidP="005051E7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KLGYG)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6BF36" w14:textId="77777777" w:rsidR="005051E7" w:rsidRPr="00B4384F" w:rsidRDefault="005051E7" w:rsidP="005051E7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4384F">
              <w:rPr>
                <w:rFonts w:ascii="Times New Roman" w:hAnsi="Times New Roman" w:cs="Times New Roman"/>
                <w:sz w:val="24"/>
                <w:szCs w:val="24"/>
              </w:rPr>
              <w:t>Halmok térfogatszámítása drónokkal készített fotók segítségével</w:t>
            </w:r>
          </w:p>
        </w:tc>
      </w:tr>
    </w:tbl>
    <w:p w14:paraId="405A9639" w14:textId="77777777" w:rsidR="0090660C" w:rsidRPr="00B4384F" w:rsidRDefault="0090660C" w:rsidP="009772C9">
      <w:pPr>
        <w:rPr>
          <w:rFonts w:ascii="Times New Roman" w:hAnsi="Times New Roman" w:cs="Times New Roman"/>
          <w:sz w:val="24"/>
          <w:szCs w:val="24"/>
        </w:rPr>
      </w:pPr>
    </w:p>
    <w:sectPr w:rsidR="0090660C" w:rsidRPr="00B4384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A665FC"/>
    <w:multiLevelType w:val="hybridMultilevel"/>
    <w:tmpl w:val="8FEA7BE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LEwtDA1NDIyNTRV0lEKTi0uzszPAykwNKwFAMBnUxstAAAA"/>
  </w:docVars>
  <w:rsids>
    <w:rsidRoot w:val="0001485F"/>
    <w:rsid w:val="00011F4C"/>
    <w:rsid w:val="0001485F"/>
    <w:rsid w:val="00066EC6"/>
    <w:rsid w:val="000752D4"/>
    <w:rsid w:val="00146EAB"/>
    <w:rsid w:val="0015465B"/>
    <w:rsid w:val="00174001"/>
    <w:rsid w:val="001A212B"/>
    <w:rsid w:val="001A36DB"/>
    <w:rsid w:val="001B3C3E"/>
    <w:rsid w:val="00210C9C"/>
    <w:rsid w:val="002127E4"/>
    <w:rsid w:val="002422EB"/>
    <w:rsid w:val="002460B9"/>
    <w:rsid w:val="00251459"/>
    <w:rsid w:val="00271D38"/>
    <w:rsid w:val="002A3BC5"/>
    <w:rsid w:val="002E54EE"/>
    <w:rsid w:val="003228FF"/>
    <w:rsid w:val="003248C4"/>
    <w:rsid w:val="003540D4"/>
    <w:rsid w:val="003C7A5B"/>
    <w:rsid w:val="003F2A42"/>
    <w:rsid w:val="00411C57"/>
    <w:rsid w:val="00422C78"/>
    <w:rsid w:val="00475FF0"/>
    <w:rsid w:val="004A6B4A"/>
    <w:rsid w:val="004B610F"/>
    <w:rsid w:val="004C6B0F"/>
    <w:rsid w:val="004C70D0"/>
    <w:rsid w:val="005051E7"/>
    <w:rsid w:val="00526986"/>
    <w:rsid w:val="00587F1C"/>
    <w:rsid w:val="005E17F7"/>
    <w:rsid w:val="005E2495"/>
    <w:rsid w:val="00613DA6"/>
    <w:rsid w:val="00617548"/>
    <w:rsid w:val="006203B2"/>
    <w:rsid w:val="00631139"/>
    <w:rsid w:val="00656894"/>
    <w:rsid w:val="00693564"/>
    <w:rsid w:val="006D7E32"/>
    <w:rsid w:val="00735BB1"/>
    <w:rsid w:val="007640DE"/>
    <w:rsid w:val="007643C9"/>
    <w:rsid w:val="00771551"/>
    <w:rsid w:val="007B2759"/>
    <w:rsid w:val="007D53B4"/>
    <w:rsid w:val="007D541D"/>
    <w:rsid w:val="007E0F2C"/>
    <w:rsid w:val="00817050"/>
    <w:rsid w:val="008617C3"/>
    <w:rsid w:val="00862840"/>
    <w:rsid w:val="00876588"/>
    <w:rsid w:val="008A3A29"/>
    <w:rsid w:val="008C10C5"/>
    <w:rsid w:val="0090660C"/>
    <w:rsid w:val="0090698D"/>
    <w:rsid w:val="009274DD"/>
    <w:rsid w:val="009403B3"/>
    <w:rsid w:val="009466B7"/>
    <w:rsid w:val="009572E2"/>
    <w:rsid w:val="00971B0E"/>
    <w:rsid w:val="009772C9"/>
    <w:rsid w:val="00985CB7"/>
    <w:rsid w:val="009A1C53"/>
    <w:rsid w:val="009A412B"/>
    <w:rsid w:val="009D730C"/>
    <w:rsid w:val="00A20A2D"/>
    <w:rsid w:val="00A42656"/>
    <w:rsid w:val="00A63338"/>
    <w:rsid w:val="00A76EBA"/>
    <w:rsid w:val="00A8348F"/>
    <w:rsid w:val="00AA3666"/>
    <w:rsid w:val="00AC46CF"/>
    <w:rsid w:val="00AF30AE"/>
    <w:rsid w:val="00B075F4"/>
    <w:rsid w:val="00B236F6"/>
    <w:rsid w:val="00B4384F"/>
    <w:rsid w:val="00B63293"/>
    <w:rsid w:val="00B64397"/>
    <w:rsid w:val="00BE25B8"/>
    <w:rsid w:val="00C43629"/>
    <w:rsid w:val="00C50A09"/>
    <w:rsid w:val="00C566F4"/>
    <w:rsid w:val="00CC2A22"/>
    <w:rsid w:val="00CD5FF4"/>
    <w:rsid w:val="00D0512E"/>
    <w:rsid w:val="00D12A57"/>
    <w:rsid w:val="00D1390F"/>
    <w:rsid w:val="00D17C16"/>
    <w:rsid w:val="00D25565"/>
    <w:rsid w:val="00D7415C"/>
    <w:rsid w:val="00D8578E"/>
    <w:rsid w:val="00E578D3"/>
    <w:rsid w:val="00EB6F68"/>
    <w:rsid w:val="00ED0990"/>
    <w:rsid w:val="00EE5152"/>
    <w:rsid w:val="00F11D8D"/>
    <w:rsid w:val="00F156CD"/>
    <w:rsid w:val="00F4248E"/>
    <w:rsid w:val="00F87FFE"/>
    <w:rsid w:val="00FF4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2A56199"/>
  <w15:chartTrackingRefBased/>
  <w15:docId w15:val="{95137AF2-0928-484B-AAD0-4A8954B72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01485F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unhideWhenUsed/>
    <w:rsid w:val="00411C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25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3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8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10A759-6A91-497D-A045-74053ED69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494</Words>
  <Characters>3409</Characters>
  <Application>Microsoft Office Word</Application>
  <DocSecurity>0</DocSecurity>
  <Lines>28</Lines>
  <Paragraphs>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KK</cp:lastModifiedBy>
  <cp:revision>2</cp:revision>
  <cp:lastPrinted>2022-11-19T09:48:00Z</cp:lastPrinted>
  <dcterms:created xsi:type="dcterms:W3CDTF">2025-11-21T13:12:00Z</dcterms:created>
  <dcterms:modified xsi:type="dcterms:W3CDTF">2025-11-21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27128a7a84cf3a7fde47aaed7c2194ba293ef1cf08e0853ea150305cdd1fab</vt:lpwstr>
  </property>
</Properties>
</file>